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2FC0" w:rsidRPr="00F83F72" w:rsidRDefault="005F1C45" w:rsidP="00280AEC">
      <w:pPr>
        <w:pStyle w:val="Heading1"/>
        <w:shd w:val="clear" w:color="auto" w:fill="FFFFFF"/>
        <w:spacing w:before="0" w:line="234" w:lineRule="atLeast"/>
        <w:contextualSpacing/>
        <w:rPr>
          <w:rFonts w:ascii="Arial" w:eastAsia="Times New Roman" w:hAnsi="Arial" w:cs="Arial"/>
          <w:color w:val="auto"/>
          <w:sz w:val="28"/>
          <w:szCs w:val="20"/>
        </w:rPr>
      </w:pPr>
      <w:r w:rsidRPr="00F83F72">
        <w:rPr>
          <w:rFonts w:ascii="Arial" w:eastAsia="Times New Roman" w:hAnsi="Arial" w:cs="Arial"/>
          <w:color w:val="auto"/>
          <w:sz w:val="28"/>
          <w:szCs w:val="20"/>
        </w:rPr>
        <w:t>Pukar KC</w:t>
      </w:r>
    </w:p>
    <w:p w:rsidR="005F1C45" w:rsidRPr="00411F8F" w:rsidRDefault="005F1C45" w:rsidP="00FC1CB8">
      <w:pPr>
        <w:autoSpaceDE w:val="0"/>
        <w:autoSpaceDN w:val="0"/>
        <w:adjustRightInd w:val="0"/>
        <w:ind w:left="2880"/>
        <w:rPr>
          <w:rFonts w:ascii="Arial" w:hAnsi="Arial" w:cs="Arial"/>
          <w:b/>
        </w:rPr>
      </w:pPr>
    </w:p>
    <w:p w:rsidR="00F728BE" w:rsidRPr="00411F8F" w:rsidRDefault="008C0C7B" w:rsidP="00F728BE">
      <w:pPr>
        <w:pStyle w:val="NoSpacing"/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line id="Straight Connector 4" o:spid="_x0000_s1026" style="position:absolute;left:0;text-align:left;z-index:251659264;visibility:visible;mso-wrap-distance-top:-3e-5mm;mso-wrap-distance-bottom:-3e-5mm" from="-26.95pt,2.2pt" to="531.0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" strokecolor="black [3040]">
            <o:lock v:ext="edit" shapetype="f"/>
          </v:line>
        </w:pict>
      </w:r>
    </w:p>
    <w:p w:rsidR="00280AEC" w:rsidRPr="00411F8F" w:rsidRDefault="00F728BE" w:rsidP="00F728BE">
      <w:pPr>
        <w:tabs>
          <w:tab w:val="left" w:pos="270"/>
        </w:tabs>
        <w:ind w:left="-187"/>
        <w:contextualSpacing/>
        <w:rPr>
          <w:rFonts w:ascii="Arial" w:hAnsi="Arial" w:cs="Arial"/>
          <w:b/>
        </w:rPr>
      </w:pPr>
      <w:r w:rsidRPr="00411F8F">
        <w:rPr>
          <w:rFonts w:ascii="Arial" w:hAnsi="Arial" w:cs="Arial"/>
          <w:b/>
        </w:rPr>
        <w:t xml:space="preserve">Professional </w:t>
      </w:r>
      <w:r w:rsidR="00280AEC" w:rsidRPr="00411F8F">
        <w:rPr>
          <w:rFonts w:ascii="Arial" w:hAnsi="Arial" w:cs="Arial"/>
          <w:b/>
        </w:rPr>
        <w:t>Summary:</w:t>
      </w:r>
    </w:p>
    <w:p w:rsidR="00BC236F" w:rsidRPr="00411F8F" w:rsidRDefault="00BC236F" w:rsidP="00280AEC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Professional Selenium </w:t>
      </w:r>
      <w:r w:rsidRPr="00411F8F">
        <w:rPr>
          <w:rStyle w:val="hl"/>
          <w:color w:val="auto"/>
          <w:sz w:val="20"/>
          <w:szCs w:val="20"/>
        </w:rPr>
        <w:t>QATester</w:t>
      </w:r>
      <w:r w:rsidR="00280AEC" w:rsidRPr="00411F8F">
        <w:rPr>
          <w:color w:val="auto"/>
          <w:sz w:val="20"/>
          <w:szCs w:val="20"/>
        </w:rPr>
        <w:t xml:space="preserve"> with 7</w:t>
      </w:r>
      <w:r w:rsidRPr="00411F8F">
        <w:rPr>
          <w:color w:val="auto"/>
          <w:sz w:val="20"/>
          <w:szCs w:val="20"/>
        </w:rPr>
        <w:t>+ years of experience in executing manual test, automated test and creating test scripts for client side and web applications.</w:t>
      </w:r>
    </w:p>
    <w:p w:rsidR="005F1C45" w:rsidRPr="00411F8F" w:rsidRDefault="005F1C45" w:rsidP="000B6ED9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Strong testing background that includes reviewing system requirements, estimation, tasking, writing and </w:t>
      </w:r>
      <w:r w:rsidRPr="00411F8F">
        <w:rPr>
          <w:color w:val="auto"/>
          <w:sz w:val="20"/>
          <w:szCs w:val="20"/>
        </w:rPr>
        <w:br/>
        <w:t>executing Test cases and status reporting </w:t>
      </w:r>
    </w:p>
    <w:p w:rsidR="005F1C45" w:rsidRPr="00411F8F" w:rsidRDefault="005F1C45" w:rsidP="000B6ED9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roficiency in development of Test Plans, Test Scenarios, Test Conditions, Test cases and automated Test Scripts </w:t>
      </w:r>
    </w:p>
    <w:p w:rsidR="00BC236F" w:rsidRPr="00411F8F" w:rsidRDefault="00BC236F" w:rsidP="000B6ED9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roficient in automation tools such as Selenium, Cucumber-IVM</w:t>
      </w:r>
    </w:p>
    <w:p w:rsidR="00BC236F" w:rsidRPr="00411F8F" w:rsidRDefault="00BC236F" w:rsidP="000B6ED9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Expert in set up and defining Automation Frameworks by using Selenium, RPT and RFT. </w:t>
      </w:r>
    </w:p>
    <w:p w:rsidR="00BC236F" w:rsidRPr="00411F8F" w:rsidRDefault="00BC236F" w:rsidP="000B6ED9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roficient in Planning, Design, and Maintenance of complex Test Automation Frameworks. </w:t>
      </w:r>
    </w:p>
    <w:p w:rsidR="005F1C45" w:rsidRPr="00411F8F" w:rsidRDefault="005F1C45" w:rsidP="000B6ED9">
      <w:pPr>
        <w:pStyle w:val="ListParagraph"/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Strong knowledge of Software Development Life Cycle (SDLC), and QA Methodologies like Agile, Scrum, Waterfall, and Iterative process.</w:t>
      </w:r>
    </w:p>
    <w:p w:rsidR="005F1C45" w:rsidRPr="00411F8F" w:rsidRDefault="005F1C45" w:rsidP="000B6ED9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Strong Experience in GUI Functionality testing, System testing, End-to-end testing, Smoke testing, Regression testing, Data-driven testing, Cross Browser testing, User Acceptance Testing and Boundary Value Testing, </w:t>
      </w:r>
      <w:r w:rsidR="00A02AF0" w:rsidRPr="00411F8F">
        <w:rPr>
          <w:color w:val="auto"/>
          <w:sz w:val="20"/>
          <w:szCs w:val="20"/>
        </w:rPr>
        <w:t>performance testing.</w:t>
      </w:r>
    </w:p>
    <w:p w:rsidR="00BC236F" w:rsidRPr="00411F8F" w:rsidRDefault="00BC236F" w:rsidP="00BC236F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Used Ruby client library for Selenium /Web Driver to design and develop automation tests using JUnit / TestNG frameworks. </w:t>
      </w:r>
    </w:p>
    <w:p w:rsidR="00BC236F" w:rsidRDefault="00BC236F" w:rsidP="00BC236F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Expert in BlackBox and WhiteBox Testing, writing test plans, test cases, automation processes and set up.</w:t>
      </w:r>
    </w:p>
    <w:p w:rsidR="00F83F72" w:rsidRPr="00961524" w:rsidRDefault="00F83F72" w:rsidP="00F83F72">
      <w:pPr>
        <w:pStyle w:val="ListParagraph"/>
        <w:rPr>
          <w:shd w:val="clear" w:color="auto" w:fill="FFFFFF"/>
        </w:rPr>
      </w:pPr>
      <w:r w:rsidRPr="00F83F72">
        <w:rPr>
          <w:color w:val="auto"/>
          <w:sz w:val="20"/>
        </w:rPr>
        <w:t>Experience in performing the Acceptance testing and Acceptance test driven development using the test automation Robot framework for the applicat</w:t>
      </w:r>
      <w:r>
        <w:rPr>
          <w:color w:val="auto"/>
          <w:sz w:val="20"/>
        </w:rPr>
        <w:t>i</w:t>
      </w:r>
      <w:r w:rsidRPr="00F83F72">
        <w:rPr>
          <w:color w:val="auto"/>
          <w:sz w:val="20"/>
        </w:rPr>
        <w:t>ons</w:t>
      </w:r>
      <w:r w:rsidRPr="00961524">
        <w:rPr>
          <w:shd w:val="clear" w:color="auto" w:fill="FFFFFF"/>
        </w:rPr>
        <w:t>.</w:t>
      </w:r>
    </w:p>
    <w:p w:rsidR="00BC236F" w:rsidRPr="00F83F72" w:rsidRDefault="00BC236F" w:rsidP="00F83F72">
      <w:pPr>
        <w:pStyle w:val="ListParagraph"/>
        <w:rPr>
          <w:color w:val="auto"/>
          <w:sz w:val="20"/>
          <w:szCs w:val="20"/>
        </w:rPr>
      </w:pPr>
      <w:r w:rsidRPr="00F83F72">
        <w:rPr>
          <w:color w:val="auto"/>
          <w:sz w:val="20"/>
          <w:szCs w:val="20"/>
        </w:rPr>
        <w:t>Strong knowledge in Analysis of Problem Severity, Defect tracking tools like Clear Quest, Defects reporting system and Version control tools like PVCS , Microsoft Visual SourceSafe and Clear case. </w:t>
      </w:r>
    </w:p>
    <w:p w:rsidR="00BC236F" w:rsidRPr="00411F8F" w:rsidRDefault="00BC236F" w:rsidP="00BC236F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Experience in preparing test plans, developing, reviewing and executing test cases and test scripts based on Functional Requirements, Business Requirements and Use Case Documents. </w:t>
      </w:r>
    </w:p>
    <w:p w:rsidR="00BC236F" w:rsidRPr="00411F8F" w:rsidRDefault="00BC236F" w:rsidP="00BC236F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Experience in test automation design and implementation from concept to completion in an agile testing/continuous integration environment. </w:t>
      </w:r>
    </w:p>
    <w:p w:rsidR="00BC236F" w:rsidRPr="00411F8F" w:rsidRDefault="00BC236F" w:rsidP="00BC236F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Experience in Smoke Testing, Functional Testing, Integration Testing, GUI Testing, Regression Testing, System Testing and UAT. </w:t>
      </w:r>
    </w:p>
    <w:p w:rsidR="00AB1795" w:rsidRPr="00411F8F" w:rsidRDefault="00AB1795" w:rsidP="00BC236F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Excellent interpersonal, communication, documentation and presentation skills. </w:t>
      </w:r>
    </w:p>
    <w:p w:rsidR="005F1C45" w:rsidRPr="00411F8F" w:rsidRDefault="005F1C45" w:rsidP="000B6ED9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Expertise in MS Office: Word, Excel, PowerPoint, &amp; Outlook. </w:t>
      </w:r>
    </w:p>
    <w:p w:rsidR="005F1C45" w:rsidRPr="00411F8F" w:rsidRDefault="005F1C45" w:rsidP="000B6ED9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Excellent communication skills and ability to work both independently as well as part of a team. </w:t>
      </w:r>
    </w:p>
    <w:p w:rsidR="005F1C45" w:rsidRPr="00411F8F" w:rsidRDefault="005F1C45" w:rsidP="000B6ED9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roven ability to communicate effectively with other members of the QA</w:t>
      </w:r>
      <w:r w:rsidRPr="00411F8F">
        <w:rPr>
          <w:rStyle w:val="apple-converted-space"/>
          <w:rFonts w:cs="Arial"/>
          <w:color w:val="auto"/>
          <w:sz w:val="20"/>
          <w:szCs w:val="20"/>
        </w:rPr>
        <w:t> </w:t>
      </w:r>
      <w:r w:rsidRPr="00411F8F">
        <w:rPr>
          <w:color w:val="auto"/>
          <w:sz w:val="20"/>
          <w:szCs w:val="20"/>
        </w:rPr>
        <w:t>team and the Development team.</w:t>
      </w:r>
    </w:p>
    <w:p w:rsidR="005F1C45" w:rsidRPr="00411F8F" w:rsidRDefault="005F1C45" w:rsidP="000B6ED9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Quick in learning new technologies, tools and wiliness to work hard to achieve employer's objectives.</w:t>
      </w:r>
    </w:p>
    <w:p w:rsidR="005F1C45" w:rsidRPr="00411F8F" w:rsidRDefault="005F1C45" w:rsidP="000B6ED9">
      <w:pPr>
        <w:pStyle w:val="ListParagraph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Flexible and versatile to adapt to any new environment and can able to work in pressured environment to strict deadlines.</w:t>
      </w:r>
    </w:p>
    <w:p w:rsidR="005F1C45" w:rsidRPr="00411F8F" w:rsidRDefault="005F1C45" w:rsidP="005F1C45">
      <w:pPr>
        <w:pStyle w:val="summary"/>
        <w:shd w:val="clear" w:color="auto" w:fill="FFFFFF"/>
        <w:spacing w:before="150" w:beforeAutospacing="0" w:after="75" w:afterAutospacing="0" w:line="234" w:lineRule="atLeast"/>
        <w:rPr>
          <w:rFonts w:ascii="Arial" w:hAnsi="Arial" w:cs="Arial"/>
        </w:rPr>
      </w:pPr>
    </w:p>
    <w:p w:rsidR="005F1C45" w:rsidRPr="00411F8F" w:rsidRDefault="005F1C45" w:rsidP="005F1C45">
      <w:pPr>
        <w:pStyle w:val="Heading2"/>
        <w:shd w:val="clear" w:color="auto" w:fill="FFFFFF"/>
        <w:spacing w:before="0" w:line="234" w:lineRule="atLeast"/>
        <w:rPr>
          <w:rFonts w:ascii="Arial" w:eastAsia="Times New Roman" w:hAnsi="Arial" w:cs="Arial"/>
          <w:color w:val="auto"/>
          <w:sz w:val="20"/>
          <w:szCs w:val="20"/>
        </w:rPr>
      </w:pPr>
      <w:r w:rsidRPr="00411F8F">
        <w:rPr>
          <w:rFonts w:ascii="Arial" w:eastAsia="Times New Roman" w:hAnsi="Arial" w:cs="Arial"/>
          <w:color w:val="auto"/>
          <w:sz w:val="20"/>
          <w:szCs w:val="20"/>
        </w:rPr>
        <w:t>Work Experience:</w:t>
      </w:r>
    </w:p>
    <w:p w:rsidR="00280AEC" w:rsidRPr="00411F8F" w:rsidRDefault="00280AEC" w:rsidP="00280AEC">
      <w:pPr>
        <w:rPr>
          <w:rFonts w:ascii="Arial" w:hAnsi="Arial" w:cs="Arial"/>
        </w:rPr>
      </w:pPr>
    </w:p>
    <w:p w:rsidR="00702A40" w:rsidRPr="00411F8F" w:rsidRDefault="00B3390B" w:rsidP="00702A40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Fonts w:ascii="Arial" w:hAnsi="Arial" w:cs="Arial"/>
          <w:b/>
          <w:smallCaps/>
        </w:rPr>
      </w:pPr>
      <w:r w:rsidRPr="00411F8F">
        <w:rPr>
          <w:rFonts w:ascii="Arial" w:hAnsi="Arial" w:cs="Arial"/>
          <w:b/>
          <w:smallCaps/>
        </w:rPr>
        <w:t>Bank Of America,</w:t>
      </w:r>
      <w:r w:rsidR="00280AEC" w:rsidRPr="00411F8F">
        <w:rPr>
          <w:rFonts w:ascii="Arial" w:hAnsi="Arial" w:cs="Arial"/>
          <w:b/>
          <w:smallCaps/>
        </w:rPr>
        <w:t xml:space="preserve"> Dallas, TX</w:t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</w:rPr>
        <w:t>May 2017 to Till Date</w:t>
      </w:r>
    </w:p>
    <w:p w:rsidR="00B3390B" w:rsidRPr="00411F8F" w:rsidRDefault="00BC236F" w:rsidP="00B3390B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Fonts w:ascii="Arial" w:hAnsi="Arial" w:cs="Arial"/>
          <w:b/>
          <w:smallCaps/>
        </w:rPr>
      </w:pPr>
      <w:r w:rsidRPr="00411F8F">
        <w:rPr>
          <w:rFonts w:ascii="Arial" w:hAnsi="Arial" w:cs="Arial"/>
          <w:b/>
          <w:bCs/>
          <w:smallCaps/>
        </w:rPr>
        <w:t xml:space="preserve">Sr. </w:t>
      </w:r>
      <w:r w:rsidRPr="00411F8F">
        <w:rPr>
          <w:rStyle w:val="hl"/>
          <w:rFonts w:ascii="Arial" w:hAnsi="Arial" w:cs="Arial"/>
          <w:b/>
        </w:rPr>
        <w:t>Automation</w:t>
      </w:r>
      <w:r w:rsidRPr="00411F8F">
        <w:rPr>
          <w:rFonts w:ascii="Arial" w:hAnsi="Arial" w:cs="Arial"/>
          <w:b/>
        </w:rPr>
        <w:t xml:space="preserve"> Engineer</w:t>
      </w:r>
      <w:r w:rsidR="00B3390B" w:rsidRPr="00411F8F">
        <w:rPr>
          <w:rFonts w:ascii="Arial" w:hAnsi="Arial" w:cs="Arial"/>
        </w:rPr>
        <w:tab/>
      </w:r>
      <w:r w:rsidR="00B3390B" w:rsidRPr="00411F8F">
        <w:rPr>
          <w:rFonts w:ascii="Arial" w:hAnsi="Arial" w:cs="Arial"/>
        </w:rPr>
        <w:tab/>
      </w:r>
      <w:r w:rsidR="00B3390B" w:rsidRPr="00411F8F">
        <w:rPr>
          <w:rFonts w:ascii="Arial" w:hAnsi="Arial" w:cs="Arial"/>
        </w:rPr>
        <w:tab/>
      </w:r>
      <w:r w:rsidR="00B3390B" w:rsidRPr="00411F8F">
        <w:rPr>
          <w:rFonts w:ascii="Arial" w:hAnsi="Arial" w:cs="Arial"/>
        </w:rPr>
        <w:tab/>
      </w:r>
      <w:r w:rsidR="00B3390B" w:rsidRPr="00411F8F">
        <w:rPr>
          <w:rFonts w:ascii="Arial" w:hAnsi="Arial" w:cs="Arial"/>
        </w:rPr>
        <w:tab/>
      </w:r>
    </w:p>
    <w:p w:rsidR="00B3390B" w:rsidRPr="00411F8F" w:rsidRDefault="00B3390B" w:rsidP="00B3390B">
      <w:pPr>
        <w:rPr>
          <w:rFonts w:ascii="Arial" w:hAnsi="Arial" w:cs="Arial"/>
        </w:rPr>
      </w:pPr>
    </w:p>
    <w:p w:rsidR="006565B4" w:rsidRPr="00411F8F" w:rsidRDefault="00B3390B" w:rsidP="006565B4">
      <w:pPr>
        <w:pStyle w:val="ListParagraph"/>
        <w:numPr>
          <w:ilvl w:val="0"/>
          <w:numId w:val="0"/>
        </w:numPr>
        <w:rPr>
          <w:color w:val="auto"/>
          <w:sz w:val="20"/>
          <w:szCs w:val="20"/>
        </w:rPr>
      </w:pPr>
      <w:r w:rsidRPr="00411F8F">
        <w:rPr>
          <w:b/>
          <w:color w:val="auto"/>
          <w:sz w:val="20"/>
          <w:szCs w:val="20"/>
        </w:rPr>
        <w:t>Roles and Activities: 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Setup the </w:t>
      </w:r>
      <w:r w:rsidRPr="00411F8F">
        <w:rPr>
          <w:rStyle w:val="hl1"/>
          <w:rFonts w:eastAsiaTheme="majorEastAsia"/>
          <w:color w:val="auto"/>
          <w:sz w:val="20"/>
          <w:szCs w:val="20"/>
          <w:shd w:val="clear" w:color="auto" w:fill="auto"/>
        </w:rPr>
        <w:t>Automation</w:t>
      </w:r>
      <w:r w:rsidRPr="00411F8F">
        <w:rPr>
          <w:color w:val="auto"/>
          <w:sz w:val="20"/>
          <w:szCs w:val="20"/>
        </w:rPr>
        <w:t xml:space="preserve"> framework using Selenium Web Driver to run test cases in multiple browsers </w:t>
      </w:r>
      <w:r w:rsidR="00A03FA2" w:rsidRPr="00411F8F">
        <w:rPr>
          <w:color w:val="auto"/>
          <w:sz w:val="20"/>
          <w:szCs w:val="20"/>
        </w:rPr>
        <w:t>and platforms using Sauce Labs.</w:t>
      </w:r>
    </w:p>
    <w:p w:rsidR="00411F8F" w:rsidRPr="00411F8F" w:rsidRDefault="00411F8F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Built up automation test infrastructure using python for customer network setups.</w:t>
      </w:r>
    </w:p>
    <w:p w:rsidR="00A03FA2" w:rsidRPr="00411F8F" w:rsidRDefault="00A03FA2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Used </w:t>
      </w:r>
      <w:r w:rsidRPr="00411F8F">
        <w:rPr>
          <w:b/>
          <w:color w:val="auto"/>
          <w:sz w:val="20"/>
          <w:szCs w:val="20"/>
        </w:rPr>
        <w:t>TestNG</w:t>
      </w:r>
      <w:r w:rsidRPr="00411F8F">
        <w:rPr>
          <w:color w:val="auto"/>
          <w:sz w:val="20"/>
          <w:szCs w:val="20"/>
        </w:rPr>
        <w:t xml:space="preserve"> framework, covering several types of test designs like a unit test, functional test, </w:t>
      </w:r>
      <w:r w:rsidRPr="00411F8F">
        <w:rPr>
          <w:b/>
          <w:color w:val="auto"/>
          <w:sz w:val="20"/>
          <w:szCs w:val="20"/>
        </w:rPr>
        <w:t>end to end test</w:t>
      </w:r>
      <w:r w:rsidRPr="00411F8F">
        <w:rPr>
          <w:color w:val="auto"/>
          <w:sz w:val="20"/>
          <w:szCs w:val="20"/>
        </w:rPr>
        <w:t xml:space="preserve">, </w:t>
      </w:r>
      <w:r w:rsidRPr="00411F8F">
        <w:rPr>
          <w:b/>
          <w:color w:val="auto"/>
          <w:sz w:val="20"/>
          <w:szCs w:val="20"/>
        </w:rPr>
        <w:t xml:space="preserve">UI </w:t>
      </w:r>
      <w:r w:rsidRPr="00411F8F">
        <w:rPr>
          <w:color w:val="auto"/>
          <w:sz w:val="20"/>
          <w:szCs w:val="20"/>
        </w:rPr>
        <w:t>test and integration test.</w:t>
      </w:r>
    </w:p>
    <w:p w:rsidR="00411F8F" w:rsidRPr="00411F8F" w:rsidRDefault="00411F8F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Performed REST API Testing using Http </w:t>
      </w:r>
      <w:r w:rsidR="00617FE3" w:rsidRPr="00411F8F">
        <w:rPr>
          <w:color w:val="auto"/>
          <w:sz w:val="20"/>
          <w:szCs w:val="20"/>
        </w:rPr>
        <w:t>Java</w:t>
      </w:r>
      <w:r w:rsidRPr="00411F8F">
        <w:rPr>
          <w:color w:val="auto"/>
          <w:sz w:val="20"/>
          <w:szCs w:val="20"/>
        </w:rPr>
        <w:t xml:space="preserve"> Test Client for SOAP/REST web APIs.</w:t>
      </w:r>
    </w:p>
    <w:p w:rsidR="00411F8F" w:rsidRPr="00411F8F" w:rsidRDefault="00411F8F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Robotic Framework is an open source framework, keyword-drive test automation framework, written in Python.</w:t>
      </w:r>
    </w:p>
    <w:p w:rsidR="00F83F72" w:rsidRDefault="00F83F72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F83F72">
        <w:rPr>
          <w:color w:val="auto"/>
          <w:sz w:val="20"/>
          <w:szCs w:val="20"/>
        </w:rPr>
        <w:t>Automated test cases using Robot framework by creating keywords in robot framework and Python using Selenium library</w:t>
      </w:r>
      <w:r>
        <w:rPr>
          <w:color w:val="auto"/>
          <w:sz w:val="20"/>
          <w:szCs w:val="20"/>
        </w:rPr>
        <w:t>.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Executed Multiple Scripts approximately 10 to 15 in Parallel using Sauce Labs. </w:t>
      </w:r>
    </w:p>
    <w:p w:rsidR="006565B4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lastRenderedPageBreak/>
        <w:t>Used Jenkins tool for continuous integration, used Maven to create test suite and creating te</w:t>
      </w:r>
      <w:r w:rsidR="00411F8F" w:rsidRPr="00411F8F">
        <w:rPr>
          <w:color w:val="auto"/>
          <w:sz w:val="20"/>
          <w:szCs w:val="20"/>
        </w:rPr>
        <w:t>chnical and managerial reports.</w:t>
      </w:r>
    </w:p>
    <w:p w:rsidR="00F83F72" w:rsidRPr="00A72EE4" w:rsidRDefault="00F83F72" w:rsidP="00F83F72">
      <w:pPr>
        <w:pStyle w:val="NoSpacing"/>
        <w:numPr>
          <w:ilvl w:val="0"/>
          <w:numId w:val="24"/>
        </w:numPr>
        <w:rPr>
          <w:rFonts w:ascii="Arial" w:hAnsi="Arial" w:cs="Arial"/>
        </w:rPr>
      </w:pPr>
      <w:r w:rsidRPr="00A72EE4">
        <w:rPr>
          <w:rFonts w:ascii="Arial" w:hAnsi="Arial" w:cs="Arial"/>
        </w:rPr>
        <w:t>Used Robot framework and SOAP UI for testing of REST API.</w:t>
      </w:r>
    </w:p>
    <w:p w:rsidR="00411F8F" w:rsidRPr="00F83F72" w:rsidRDefault="00411F8F" w:rsidP="00F83F72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F83F72">
        <w:rPr>
          <w:color w:val="auto"/>
          <w:sz w:val="20"/>
          <w:szCs w:val="20"/>
        </w:rPr>
        <w:t>Reduced time to market by enabling early testing in the dev cycle by transforming from zero API testing to 100% API testing by creating the API testing framework using HTTP Client ground up.</w:t>
      </w:r>
    </w:p>
    <w:p w:rsidR="00411F8F" w:rsidRPr="00411F8F" w:rsidRDefault="00411F8F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Design automation framework, implement python automation test cases for MQTT messages for over the air connectivity features.</w:t>
      </w:r>
    </w:p>
    <w:p w:rsidR="00411F8F" w:rsidRPr="00411F8F" w:rsidRDefault="00FB6836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Implemented framework for REST</w:t>
      </w:r>
      <w:r w:rsidR="00411F8F" w:rsidRPr="00411F8F">
        <w:rPr>
          <w:color w:val="auto"/>
          <w:sz w:val="20"/>
          <w:szCs w:val="20"/>
        </w:rPr>
        <w:t>ful API testing using Postman and soap UI.</w:t>
      </w:r>
    </w:p>
    <w:p w:rsidR="00A03FA2" w:rsidRPr="00411F8F" w:rsidRDefault="00A03FA2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Developed </w:t>
      </w:r>
      <w:r w:rsidRPr="00411F8F">
        <w:rPr>
          <w:b/>
          <w:color w:val="auto"/>
          <w:sz w:val="20"/>
          <w:szCs w:val="20"/>
        </w:rPr>
        <w:t>automation tool</w:t>
      </w:r>
      <w:r w:rsidRPr="00411F8F">
        <w:rPr>
          <w:color w:val="auto"/>
          <w:sz w:val="20"/>
          <w:szCs w:val="20"/>
        </w:rPr>
        <w:t xml:space="preserve"> which integrates the </w:t>
      </w:r>
      <w:r w:rsidRPr="00411F8F">
        <w:rPr>
          <w:b/>
          <w:color w:val="auto"/>
          <w:sz w:val="20"/>
          <w:szCs w:val="20"/>
        </w:rPr>
        <w:t>End to End Testing</w:t>
      </w:r>
      <w:r w:rsidRPr="00411F8F">
        <w:rPr>
          <w:color w:val="auto"/>
          <w:sz w:val="20"/>
          <w:szCs w:val="20"/>
        </w:rPr>
        <w:t xml:space="preserve"> process.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Responsible in executing Selenium test scripts on different browsers and checked for compatibility. </w:t>
      </w:r>
    </w:p>
    <w:p w:rsidR="00411F8F" w:rsidRPr="00411F8F" w:rsidRDefault="00411F8F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Built up automation test infrastructure using python for customer network setups.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Worked extensively in lower environments using Sauce Connect with maintaining maximum privacy of</w:t>
      </w:r>
      <w:bookmarkStart w:id="0" w:name="_GoBack"/>
      <w:bookmarkEnd w:id="0"/>
      <w:r w:rsidR="00A03FA2" w:rsidRPr="00411F8F">
        <w:rPr>
          <w:color w:val="auto"/>
          <w:sz w:val="20"/>
          <w:szCs w:val="20"/>
        </w:rPr>
        <w:t>the client website projects.</w:t>
      </w:r>
    </w:p>
    <w:p w:rsidR="00A03FA2" w:rsidRPr="00411F8F" w:rsidRDefault="00A03FA2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Worked on multiple projects and extensively involved in User Acceptance testing (</w:t>
      </w:r>
      <w:r w:rsidRPr="00411F8F">
        <w:rPr>
          <w:b/>
          <w:color w:val="auto"/>
          <w:sz w:val="20"/>
          <w:szCs w:val="20"/>
        </w:rPr>
        <w:t>UAT</w:t>
      </w:r>
      <w:r w:rsidRPr="00411F8F">
        <w:rPr>
          <w:color w:val="auto"/>
          <w:sz w:val="20"/>
          <w:szCs w:val="20"/>
        </w:rPr>
        <w:t xml:space="preserve">), </w:t>
      </w:r>
      <w:r w:rsidRPr="00411F8F">
        <w:rPr>
          <w:b/>
          <w:color w:val="auto"/>
          <w:sz w:val="20"/>
          <w:szCs w:val="20"/>
        </w:rPr>
        <w:t>End to End</w:t>
      </w:r>
      <w:r w:rsidRPr="00411F8F">
        <w:rPr>
          <w:color w:val="auto"/>
          <w:sz w:val="20"/>
          <w:szCs w:val="20"/>
        </w:rPr>
        <w:t xml:space="preserve">, </w:t>
      </w:r>
      <w:r w:rsidRPr="00411F8F">
        <w:rPr>
          <w:b/>
          <w:color w:val="auto"/>
          <w:sz w:val="20"/>
          <w:szCs w:val="20"/>
        </w:rPr>
        <w:t>Sanity Testing</w:t>
      </w:r>
      <w:r w:rsidRPr="00411F8F">
        <w:rPr>
          <w:color w:val="auto"/>
          <w:sz w:val="20"/>
          <w:szCs w:val="20"/>
        </w:rPr>
        <w:t xml:space="preserve">, </w:t>
      </w:r>
      <w:r w:rsidRPr="00411F8F">
        <w:rPr>
          <w:b/>
          <w:color w:val="auto"/>
          <w:sz w:val="20"/>
          <w:szCs w:val="20"/>
        </w:rPr>
        <w:t>Functional Testing</w:t>
      </w:r>
      <w:r w:rsidRPr="00411F8F">
        <w:rPr>
          <w:color w:val="auto"/>
          <w:sz w:val="20"/>
          <w:szCs w:val="20"/>
        </w:rPr>
        <w:t xml:space="preserve">, </w:t>
      </w:r>
      <w:r w:rsidRPr="00411F8F">
        <w:rPr>
          <w:b/>
          <w:color w:val="auto"/>
          <w:sz w:val="20"/>
          <w:szCs w:val="20"/>
        </w:rPr>
        <w:t>Regression Testing</w:t>
      </w:r>
      <w:r w:rsidRPr="00411F8F">
        <w:rPr>
          <w:color w:val="auto"/>
          <w:sz w:val="20"/>
          <w:szCs w:val="20"/>
        </w:rPr>
        <w:t xml:space="preserve">, </w:t>
      </w:r>
      <w:r w:rsidRPr="00411F8F">
        <w:rPr>
          <w:b/>
          <w:color w:val="auto"/>
          <w:sz w:val="20"/>
          <w:szCs w:val="20"/>
        </w:rPr>
        <w:t>Validation testing</w:t>
      </w:r>
      <w:r w:rsidRPr="00411F8F">
        <w:rPr>
          <w:color w:val="auto"/>
          <w:sz w:val="20"/>
          <w:szCs w:val="20"/>
        </w:rPr>
        <w:t xml:space="preserve">, </w:t>
      </w:r>
      <w:r w:rsidRPr="00411F8F">
        <w:rPr>
          <w:b/>
          <w:color w:val="auto"/>
          <w:sz w:val="20"/>
          <w:szCs w:val="20"/>
        </w:rPr>
        <w:t>Performance Testing</w:t>
      </w:r>
      <w:r w:rsidRPr="00411F8F">
        <w:rPr>
          <w:color w:val="auto"/>
          <w:sz w:val="20"/>
          <w:szCs w:val="20"/>
        </w:rPr>
        <w:t xml:space="preserve">, </w:t>
      </w:r>
      <w:r w:rsidRPr="00411F8F">
        <w:rPr>
          <w:b/>
          <w:color w:val="auto"/>
          <w:sz w:val="20"/>
          <w:szCs w:val="20"/>
        </w:rPr>
        <w:t>black box</w:t>
      </w:r>
      <w:r w:rsidRPr="00411F8F">
        <w:rPr>
          <w:color w:val="auto"/>
          <w:sz w:val="20"/>
          <w:szCs w:val="20"/>
        </w:rPr>
        <w:t xml:space="preserve">, </w:t>
      </w:r>
      <w:r w:rsidRPr="00411F8F">
        <w:rPr>
          <w:b/>
          <w:color w:val="auto"/>
          <w:sz w:val="20"/>
          <w:szCs w:val="20"/>
        </w:rPr>
        <w:t>white box</w:t>
      </w:r>
      <w:r w:rsidRPr="00411F8F">
        <w:rPr>
          <w:color w:val="auto"/>
          <w:sz w:val="20"/>
          <w:szCs w:val="20"/>
        </w:rPr>
        <w:t xml:space="preserve"> and </w:t>
      </w:r>
      <w:r w:rsidRPr="00411F8F">
        <w:rPr>
          <w:b/>
          <w:color w:val="auto"/>
          <w:sz w:val="20"/>
          <w:szCs w:val="20"/>
        </w:rPr>
        <w:t>Cross-Browser testing</w:t>
      </w:r>
      <w:r w:rsidRPr="00411F8F">
        <w:rPr>
          <w:color w:val="auto"/>
          <w:sz w:val="20"/>
          <w:szCs w:val="20"/>
        </w:rPr>
        <w:t>.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erformed manual, automated testing including functional, system and performance testing in all diffe</w:t>
      </w:r>
      <w:r w:rsidR="00411F8F" w:rsidRPr="00411F8F">
        <w:rPr>
          <w:color w:val="auto"/>
          <w:sz w:val="20"/>
          <w:szCs w:val="20"/>
        </w:rPr>
        <w:t>rent browsers using Sauce Labs.</w:t>
      </w:r>
    </w:p>
    <w:p w:rsidR="00411F8F" w:rsidRPr="00411F8F" w:rsidRDefault="00411F8F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Strong experience providing Automation Test Solutions using python/Perl/Selenium.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Created with proof of concepts to use CA LISA as the testing answer. 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Create and Improve </w:t>
      </w:r>
      <w:r w:rsidRPr="00411F8F">
        <w:rPr>
          <w:rStyle w:val="hl1"/>
          <w:rFonts w:eastAsiaTheme="majorEastAsia"/>
          <w:color w:val="auto"/>
          <w:sz w:val="20"/>
          <w:szCs w:val="20"/>
          <w:shd w:val="clear" w:color="auto" w:fill="auto"/>
        </w:rPr>
        <w:t>Automation</w:t>
      </w:r>
      <w:r w:rsidRPr="00411F8F">
        <w:rPr>
          <w:color w:val="auto"/>
          <w:sz w:val="20"/>
          <w:szCs w:val="20"/>
        </w:rPr>
        <w:t xml:space="preserve"> Scripts to improve the execution efficiency. 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Worked with Jenkins to create Jenkins Build to support Continues Integration process. </w:t>
      </w:r>
    </w:p>
    <w:p w:rsidR="00A03FA2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Used frameworks like JUnit/ TestNG for unit testing.</w:t>
      </w:r>
    </w:p>
    <w:p w:rsidR="00411F8F" w:rsidRPr="00411F8F" w:rsidRDefault="00411F8F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Expert in developing Selenium Web Driver/RC/IDE/GRID test scripts using Python, Java and Test Frameworks using Testing/JUnit, Ant/Maven build tools.</w:t>
      </w:r>
    </w:p>
    <w:p w:rsidR="006565B4" w:rsidRPr="00411F8F" w:rsidRDefault="00A03FA2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Experience working in an environment of manual testing including Interface testing experience with third party vendors, </w:t>
      </w:r>
      <w:r w:rsidRPr="00411F8F">
        <w:rPr>
          <w:b/>
          <w:color w:val="auto"/>
          <w:sz w:val="20"/>
          <w:szCs w:val="20"/>
        </w:rPr>
        <w:t>smoke testing</w:t>
      </w:r>
      <w:r w:rsidRPr="00411F8F">
        <w:rPr>
          <w:color w:val="auto"/>
          <w:sz w:val="20"/>
          <w:szCs w:val="20"/>
        </w:rPr>
        <w:t xml:space="preserve">, </w:t>
      </w:r>
      <w:r w:rsidRPr="00411F8F">
        <w:rPr>
          <w:b/>
          <w:color w:val="auto"/>
          <w:sz w:val="20"/>
          <w:szCs w:val="20"/>
        </w:rPr>
        <w:t>functional</w:t>
      </w:r>
      <w:r w:rsidRPr="00411F8F">
        <w:rPr>
          <w:color w:val="auto"/>
          <w:sz w:val="20"/>
          <w:szCs w:val="20"/>
        </w:rPr>
        <w:t xml:space="preserve">, </w:t>
      </w:r>
      <w:r w:rsidRPr="00411F8F">
        <w:rPr>
          <w:b/>
          <w:color w:val="auto"/>
          <w:sz w:val="20"/>
          <w:szCs w:val="20"/>
        </w:rPr>
        <w:t>COTS-Commercial</w:t>
      </w:r>
      <w:r w:rsidRPr="00411F8F">
        <w:rPr>
          <w:color w:val="auto"/>
          <w:sz w:val="20"/>
          <w:szCs w:val="20"/>
        </w:rPr>
        <w:t xml:space="preserve"> Off the shelf application experience, </w:t>
      </w:r>
      <w:r w:rsidRPr="00411F8F">
        <w:rPr>
          <w:b/>
          <w:color w:val="auto"/>
          <w:sz w:val="20"/>
          <w:szCs w:val="20"/>
        </w:rPr>
        <w:t>EDI</w:t>
      </w:r>
      <w:r w:rsidRPr="00411F8F">
        <w:rPr>
          <w:color w:val="auto"/>
          <w:sz w:val="20"/>
          <w:szCs w:val="20"/>
        </w:rPr>
        <w:t xml:space="preserve">, </w:t>
      </w:r>
      <w:r w:rsidRPr="00411F8F">
        <w:rPr>
          <w:b/>
          <w:color w:val="auto"/>
          <w:sz w:val="20"/>
          <w:szCs w:val="20"/>
        </w:rPr>
        <w:t>end to end</w:t>
      </w:r>
      <w:r w:rsidRPr="00411F8F">
        <w:rPr>
          <w:color w:val="auto"/>
          <w:sz w:val="20"/>
          <w:szCs w:val="20"/>
        </w:rPr>
        <w:t xml:space="preserve"> and </w:t>
      </w:r>
      <w:r w:rsidRPr="00411F8F">
        <w:rPr>
          <w:b/>
          <w:color w:val="auto"/>
          <w:sz w:val="20"/>
          <w:szCs w:val="20"/>
        </w:rPr>
        <w:t>User Acceptance Testing.</w:t>
      </w:r>
      <w:r w:rsidR="006565B4" w:rsidRPr="00411F8F">
        <w:rPr>
          <w:color w:val="auto"/>
          <w:sz w:val="20"/>
          <w:szCs w:val="20"/>
        </w:rPr>
        <w:t> 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Executed automated Smoke test and Regression test from Jenkins in daily / hourly basis. 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Created Test Strategy and Management plan and reviewed with Development team. 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Reviewed the user requirements and contributed in preparing the detailed Test Plan and Test Criteria. 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Extensively Used, Confluence, JIRA for bug tracking and project management purposes. 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Used Git Hub to get the latest version of the committed code to the testing environment. </w:t>
      </w:r>
    </w:p>
    <w:p w:rsidR="006565B4" w:rsidRPr="00411F8F" w:rsidRDefault="006565B4" w:rsidP="006565B4">
      <w:pPr>
        <w:pStyle w:val="ListParagraph"/>
        <w:numPr>
          <w:ilvl w:val="0"/>
          <w:numId w:val="2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reparing the Test Reports and maintaining of test repository. </w:t>
      </w:r>
    </w:p>
    <w:p w:rsidR="00274449" w:rsidRPr="00411F8F" w:rsidRDefault="006565B4" w:rsidP="00274449">
      <w:pPr>
        <w:pStyle w:val="ListParagraph"/>
        <w:numPr>
          <w:ilvl w:val="0"/>
          <w:numId w:val="0"/>
        </w:numPr>
        <w:ind w:left="780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Developed and executed SQL queries in the database to conduct data integrity testing by checking the data tables on the server.</w:t>
      </w:r>
    </w:p>
    <w:p w:rsidR="00B3390B" w:rsidRPr="00411F8F" w:rsidRDefault="006565B4" w:rsidP="006565B4">
      <w:pPr>
        <w:pStyle w:val="ListParagraph"/>
        <w:numPr>
          <w:ilvl w:val="0"/>
          <w:numId w:val="0"/>
        </w:numPr>
        <w:rPr>
          <w:b/>
          <w:color w:val="auto"/>
          <w:sz w:val="20"/>
          <w:szCs w:val="20"/>
        </w:rPr>
      </w:pPr>
      <w:r w:rsidRPr="00411F8F">
        <w:rPr>
          <w:b/>
          <w:color w:val="auto"/>
          <w:sz w:val="20"/>
          <w:szCs w:val="20"/>
        </w:rPr>
        <w:t xml:space="preserve">Environment: Java, Selenium RC/IDE, Junit, SOAP UI Eclipse, JavaScript, XPath, </w:t>
      </w:r>
      <w:r w:rsidR="00F83F72" w:rsidRPr="00F83F72">
        <w:rPr>
          <w:b/>
          <w:color w:val="auto"/>
          <w:sz w:val="20"/>
          <w:szCs w:val="20"/>
        </w:rPr>
        <w:t>Robot framework</w:t>
      </w:r>
      <w:r w:rsidR="00F83F72">
        <w:rPr>
          <w:b/>
          <w:color w:val="auto"/>
          <w:sz w:val="20"/>
          <w:szCs w:val="20"/>
        </w:rPr>
        <w:t>,</w:t>
      </w:r>
      <w:r w:rsidR="00411F8F" w:rsidRPr="00411F8F">
        <w:rPr>
          <w:b/>
          <w:color w:val="auto"/>
          <w:sz w:val="20"/>
          <w:szCs w:val="20"/>
        </w:rPr>
        <w:t xml:space="preserve">Python, </w:t>
      </w:r>
      <w:r w:rsidRPr="00411F8F">
        <w:rPr>
          <w:b/>
          <w:color w:val="auto"/>
          <w:sz w:val="20"/>
          <w:szCs w:val="20"/>
        </w:rPr>
        <w:t>HP Quality Center, Firebug, SQL</w:t>
      </w:r>
    </w:p>
    <w:p w:rsidR="006565B4" w:rsidRPr="00411F8F" w:rsidRDefault="006565B4" w:rsidP="006565B4">
      <w:pPr>
        <w:rPr>
          <w:rFonts w:ascii="Arial" w:hAnsi="Arial" w:cs="Arial"/>
        </w:rPr>
      </w:pPr>
    </w:p>
    <w:p w:rsidR="0036104E" w:rsidRPr="00411F8F" w:rsidRDefault="0036104E" w:rsidP="0036104E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Fonts w:ascii="Arial" w:hAnsi="Arial" w:cs="Arial"/>
          <w:b/>
          <w:smallCaps/>
        </w:rPr>
      </w:pPr>
      <w:r w:rsidRPr="00411F8F">
        <w:rPr>
          <w:rFonts w:ascii="Arial" w:hAnsi="Arial" w:cs="Arial"/>
          <w:b/>
          <w:smallCaps/>
        </w:rPr>
        <w:t>Client:</w:t>
      </w:r>
      <w:r w:rsidRPr="00411F8F">
        <w:rPr>
          <w:rFonts w:ascii="Arial" w:hAnsi="Arial" w:cs="Arial"/>
          <w:b/>
          <w:smallCaps/>
        </w:rPr>
        <w:tab/>
        <w:t xml:space="preserve">Sysco </w:t>
      </w:r>
      <w:r w:rsidR="00397FA1" w:rsidRPr="00411F8F">
        <w:rPr>
          <w:rFonts w:ascii="Arial" w:hAnsi="Arial" w:cs="Arial"/>
          <w:b/>
          <w:smallCaps/>
        </w:rPr>
        <w:t>Corp</w:t>
      </w:r>
      <w:r w:rsidR="00A41595" w:rsidRPr="00411F8F">
        <w:rPr>
          <w:rFonts w:ascii="Arial" w:hAnsi="Arial" w:cs="Arial"/>
          <w:b/>
          <w:smallCaps/>
        </w:rPr>
        <w:t>,HOUSTON, TX</w:t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</w:rPr>
        <w:t>June 2016 to April 2017</w:t>
      </w:r>
    </w:p>
    <w:p w:rsidR="0036104E" w:rsidRPr="00411F8F" w:rsidRDefault="00A41595" w:rsidP="0036104E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Fonts w:ascii="Arial" w:hAnsi="Arial" w:cs="Arial"/>
          <w:b/>
        </w:rPr>
      </w:pPr>
      <w:r w:rsidRPr="00411F8F">
        <w:rPr>
          <w:rFonts w:ascii="Arial" w:hAnsi="Arial" w:cs="Arial"/>
          <w:b/>
          <w:smallCaps/>
        </w:rPr>
        <w:t xml:space="preserve">Software </w:t>
      </w:r>
      <w:r w:rsidR="00BB0190" w:rsidRPr="00411F8F">
        <w:rPr>
          <w:rFonts w:ascii="Arial" w:hAnsi="Arial" w:cs="Arial"/>
          <w:b/>
          <w:smallCaps/>
        </w:rPr>
        <w:t>Quality analyst</w:t>
      </w:r>
      <w:r w:rsidR="0036104E" w:rsidRPr="00411F8F">
        <w:rPr>
          <w:rFonts w:ascii="Arial" w:hAnsi="Arial" w:cs="Arial"/>
          <w:b/>
          <w:smallCaps/>
        </w:rPr>
        <w:t>/Engineer</w:t>
      </w:r>
      <w:r w:rsidR="0036104E" w:rsidRPr="00411F8F">
        <w:rPr>
          <w:rFonts w:ascii="Arial" w:hAnsi="Arial" w:cs="Arial"/>
        </w:rPr>
        <w:tab/>
      </w:r>
      <w:r w:rsidR="0036104E" w:rsidRPr="00411F8F">
        <w:rPr>
          <w:rFonts w:ascii="Arial" w:hAnsi="Arial" w:cs="Arial"/>
        </w:rPr>
        <w:tab/>
      </w:r>
      <w:r w:rsidR="00B3390B" w:rsidRPr="00411F8F">
        <w:rPr>
          <w:rFonts w:ascii="Arial" w:hAnsi="Arial" w:cs="Arial"/>
        </w:rPr>
        <w:tab/>
      </w:r>
      <w:r w:rsidR="00B3390B" w:rsidRPr="00411F8F">
        <w:rPr>
          <w:rFonts w:ascii="Arial" w:hAnsi="Arial" w:cs="Arial"/>
        </w:rPr>
        <w:tab/>
      </w:r>
    </w:p>
    <w:p w:rsidR="00702A40" w:rsidRPr="00411F8F" w:rsidRDefault="00702A40" w:rsidP="0036104E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Fonts w:ascii="Arial" w:hAnsi="Arial" w:cs="Arial"/>
          <w:b/>
          <w:smallCaps/>
        </w:rPr>
      </w:pPr>
    </w:p>
    <w:p w:rsidR="0036104E" w:rsidRPr="00411F8F" w:rsidRDefault="0036104E" w:rsidP="0036104E">
      <w:pPr>
        <w:pStyle w:val="ListParagraph"/>
        <w:numPr>
          <w:ilvl w:val="0"/>
          <w:numId w:val="0"/>
        </w:numPr>
        <w:rPr>
          <w:b/>
          <w:color w:val="auto"/>
          <w:sz w:val="20"/>
          <w:szCs w:val="20"/>
        </w:rPr>
      </w:pPr>
    </w:p>
    <w:p w:rsidR="0036104E" w:rsidRPr="00411F8F" w:rsidRDefault="0036104E" w:rsidP="0036104E">
      <w:pPr>
        <w:pStyle w:val="ListParagraph"/>
        <w:numPr>
          <w:ilvl w:val="0"/>
          <w:numId w:val="0"/>
        </w:numPr>
        <w:rPr>
          <w:b/>
          <w:color w:val="auto"/>
          <w:sz w:val="20"/>
          <w:szCs w:val="20"/>
        </w:rPr>
      </w:pPr>
      <w:r w:rsidRPr="00411F8F">
        <w:rPr>
          <w:b/>
          <w:color w:val="auto"/>
          <w:sz w:val="20"/>
          <w:szCs w:val="20"/>
        </w:rPr>
        <w:t>Roles and Activities: </w:t>
      </w:r>
    </w:p>
    <w:p w:rsidR="00274449" w:rsidRPr="00411F8F" w:rsidRDefault="006565B4" w:rsidP="00274449">
      <w:pPr>
        <w:pStyle w:val="ListParagraph"/>
        <w:numPr>
          <w:ilvl w:val="0"/>
          <w:numId w:val="25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Extensively involved in Preparing the Manual and </w:t>
      </w:r>
      <w:r w:rsidRPr="00411F8F">
        <w:rPr>
          <w:rStyle w:val="hl1"/>
          <w:rFonts w:eastAsiaTheme="majorEastAsia"/>
          <w:color w:val="auto"/>
          <w:sz w:val="20"/>
          <w:szCs w:val="20"/>
          <w:shd w:val="clear" w:color="auto" w:fill="auto"/>
        </w:rPr>
        <w:t>Automation</w:t>
      </w:r>
      <w:r w:rsidRPr="00411F8F">
        <w:rPr>
          <w:color w:val="auto"/>
          <w:sz w:val="20"/>
          <w:szCs w:val="20"/>
        </w:rPr>
        <w:t xml:space="preserve"> System Test Plans and Test Strategies. </w:t>
      </w:r>
      <w:r w:rsidRPr="00411F8F">
        <w:rPr>
          <w:color w:val="auto"/>
          <w:sz w:val="20"/>
          <w:szCs w:val="20"/>
        </w:rPr>
        <w:br/>
        <w:t xml:space="preserve">Identified test cases to automate, prioritized suitable candidates for </w:t>
      </w:r>
      <w:r w:rsidRPr="00411F8F">
        <w:rPr>
          <w:rStyle w:val="hl1"/>
          <w:rFonts w:eastAsiaTheme="majorEastAsia"/>
          <w:color w:val="auto"/>
          <w:sz w:val="20"/>
          <w:szCs w:val="20"/>
          <w:shd w:val="clear" w:color="auto" w:fill="auto"/>
        </w:rPr>
        <w:t>automation</w:t>
      </w:r>
      <w:r w:rsidRPr="00411F8F">
        <w:rPr>
          <w:color w:val="auto"/>
          <w:sz w:val="20"/>
          <w:szCs w:val="20"/>
        </w:rPr>
        <w:t xml:space="preserve"> and automated test cases using Selenium RC and Selenium IDE</w:t>
      </w:r>
      <w:r w:rsidR="00274449" w:rsidRPr="00411F8F">
        <w:rPr>
          <w:color w:val="auto"/>
          <w:sz w:val="20"/>
          <w:szCs w:val="20"/>
        </w:rPr>
        <w:t>, Junit and Java. </w:t>
      </w:r>
    </w:p>
    <w:p w:rsidR="00411F8F" w:rsidRPr="00411F8F" w:rsidRDefault="00411F8F" w:rsidP="00274449">
      <w:pPr>
        <w:pStyle w:val="ListParagraph"/>
        <w:numPr>
          <w:ilvl w:val="0"/>
          <w:numId w:val="25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Expertise in Selenium automation using Selenium WebDriver, Selenium Grid, python, JUnit&amp; Maven.</w:t>
      </w:r>
    </w:p>
    <w:p w:rsidR="00A03FA2" w:rsidRPr="00411F8F" w:rsidRDefault="00A03FA2" w:rsidP="00274449">
      <w:pPr>
        <w:pStyle w:val="ListParagraph"/>
        <w:numPr>
          <w:ilvl w:val="0"/>
          <w:numId w:val="25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erform Functional Testing, Regression Testing, System Integration testing, (</w:t>
      </w:r>
      <w:r w:rsidRPr="00411F8F">
        <w:rPr>
          <w:b/>
          <w:color w:val="auto"/>
          <w:sz w:val="20"/>
          <w:szCs w:val="20"/>
        </w:rPr>
        <w:t>UAT</w:t>
      </w:r>
      <w:r w:rsidRPr="00411F8F">
        <w:rPr>
          <w:color w:val="auto"/>
          <w:sz w:val="20"/>
          <w:szCs w:val="20"/>
        </w:rPr>
        <w:t xml:space="preserve">) User Acceptance Testing, and </w:t>
      </w:r>
      <w:r w:rsidRPr="00411F8F">
        <w:rPr>
          <w:b/>
          <w:color w:val="auto"/>
          <w:sz w:val="20"/>
          <w:szCs w:val="20"/>
        </w:rPr>
        <w:t>End to End Testing</w:t>
      </w:r>
      <w:r w:rsidRPr="00411F8F">
        <w:rPr>
          <w:color w:val="auto"/>
          <w:sz w:val="20"/>
          <w:szCs w:val="20"/>
        </w:rPr>
        <w:t>.</w:t>
      </w:r>
    </w:p>
    <w:p w:rsidR="00274449" w:rsidRPr="00411F8F" w:rsidRDefault="006565B4" w:rsidP="00274449">
      <w:pPr>
        <w:pStyle w:val="ListParagraph"/>
        <w:numPr>
          <w:ilvl w:val="0"/>
          <w:numId w:val="25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Reviewed test plans, test cases and test scripts to ensure consistency with strategic direction, goals and objectives of </w:t>
      </w:r>
      <w:r w:rsidRPr="00411F8F">
        <w:rPr>
          <w:rStyle w:val="hl1"/>
          <w:rFonts w:eastAsiaTheme="majorEastAsia"/>
          <w:color w:val="auto"/>
          <w:sz w:val="20"/>
          <w:szCs w:val="20"/>
          <w:shd w:val="clear" w:color="auto" w:fill="auto"/>
        </w:rPr>
        <w:t>QA</w:t>
      </w:r>
      <w:r w:rsidRPr="00411F8F">
        <w:rPr>
          <w:color w:val="auto"/>
          <w:sz w:val="20"/>
          <w:szCs w:val="20"/>
        </w:rPr>
        <w:t xml:space="preserve"> resources working on the project wi</w:t>
      </w:r>
      <w:r w:rsidR="00274449" w:rsidRPr="00411F8F">
        <w:rPr>
          <w:color w:val="auto"/>
          <w:sz w:val="20"/>
          <w:szCs w:val="20"/>
        </w:rPr>
        <w:t>th Agile SCRUM methodology. </w:t>
      </w:r>
    </w:p>
    <w:p w:rsidR="00274449" w:rsidRDefault="00274449" w:rsidP="00274449">
      <w:pPr>
        <w:pStyle w:val="ListParagraph"/>
        <w:numPr>
          <w:ilvl w:val="0"/>
          <w:numId w:val="25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</w:t>
      </w:r>
      <w:r w:rsidR="006565B4" w:rsidRPr="00411F8F">
        <w:rPr>
          <w:color w:val="auto"/>
          <w:sz w:val="20"/>
          <w:szCs w:val="20"/>
        </w:rPr>
        <w:t>nvolved in setting up Selenium RC in the Test Environment, deploy and run the scripts in as part of the build and generate automated</w:t>
      </w:r>
      <w:r w:rsidRPr="00411F8F">
        <w:rPr>
          <w:color w:val="auto"/>
          <w:sz w:val="20"/>
          <w:szCs w:val="20"/>
        </w:rPr>
        <w:t xml:space="preserve"> test reports for test runs. </w:t>
      </w:r>
    </w:p>
    <w:p w:rsidR="00F83F72" w:rsidRPr="00A72EE4" w:rsidRDefault="00F83F72" w:rsidP="00F83F72">
      <w:pPr>
        <w:pStyle w:val="NoSpacing"/>
        <w:numPr>
          <w:ilvl w:val="0"/>
          <w:numId w:val="25"/>
        </w:numPr>
        <w:rPr>
          <w:rFonts w:ascii="Arial" w:hAnsi="Arial" w:cs="Arial"/>
        </w:rPr>
      </w:pPr>
      <w:r w:rsidRPr="00A72EE4">
        <w:rPr>
          <w:rFonts w:ascii="Arial" w:hAnsi="Arial" w:cs="Arial"/>
        </w:rPr>
        <w:t>Good experience in Selenium Robot framework for automation testing of BO reports.</w:t>
      </w:r>
    </w:p>
    <w:p w:rsidR="006565B4" w:rsidRPr="00F83F72" w:rsidRDefault="00A03FA2" w:rsidP="00F83F72">
      <w:pPr>
        <w:pStyle w:val="ListParagraph"/>
        <w:numPr>
          <w:ilvl w:val="0"/>
          <w:numId w:val="25"/>
        </w:numPr>
        <w:rPr>
          <w:color w:val="auto"/>
          <w:sz w:val="20"/>
          <w:szCs w:val="20"/>
        </w:rPr>
      </w:pPr>
      <w:r w:rsidRPr="00F83F72">
        <w:rPr>
          <w:color w:val="auto"/>
          <w:sz w:val="20"/>
          <w:szCs w:val="20"/>
        </w:rPr>
        <w:t>Worked on developing the</w:t>
      </w:r>
      <w:r w:rsidR="006565B4" w:rsidRPr="00F83F72">
        <w:rPr>
          <w:color w:val="auto"/>
          <w:sz w:val="20"/>
          <w:szCs w:val="20"/>
        </w:rPr>
        <w:t xml:space="preserve"> Automation scripts using Selenium RC with Junit Frame work. </w:t>
      </w:r>
    </w:p>
    <w:p w:rsidR="00274449" w:rsidRPr="00411F8F" w:rsidRDefault="006565B4" w:rsidP="00274449">
      <w:pPr>
        <w:pStyle w:val="ListParagraph"/>
        <w:numPr>
          <w:ilvl w:val="0"/>
          <w:numId w:val="25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Developed Test Scripts for Automation of the web-based app</w:t>
      </w:r>
      <w:r w:rsidR="00274449" w:rsidRPr="00411F8F">
        <w:rPr>
          <w:color w:val="auto"/>
          <w:sz w:val="20"/>
          <w:szCs w:val="20"/>
        </w:rPr>
        <w:t>lication in Selenium- Junit. </w:t>
      </w:r>
    </w:p>
    <w:p w:rsidR="00274449" w:rsidRPr="00411F8F" w:rsidRDefault="006565B4" w:rsidP="00274449">
      <w:pPr>
        <w:pStyle w:val="ListParagraph"/>
        <w:numPr>
          <w:ilvl w:val="0"/>
          <w:numId w:val="25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lastRenderedPageBreak/>
        <w:t>Developed Junit tests for each Java based API in the Project and verified functionality by matching expect</w:t>
      </w:r>
      <w:r w:rsidR="00274449" w:rsidRPr="00411F8F">
        <w:rPr>
          <w:color w:val="auto"/>
          <w:sz w:val="20"/>
          <w:szCs w:val="20"/>
        </w:rPr>
        <w:t>ed and actual output values. </w:t>
      </w:r>
    </w:p>
    <w:p w:rsidR="00A03FA2" w:rsidRPr="00411F8F" w:rsidRDefault="00A03FA2" w:rsidP="00274449">
      <w:pPr>
        <w:pStyle w:val="ListParagraph"/>
        <w:numPr>
          <w:ilvl w:val="0"/>
          <w:numId w:val="25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Performed </w:t>
      </w:r>
      <w:r w:rsidRPr="00411F8F">
        <w:rPr>
          <w:b/>
          <w:color w:val="auto"/>
          <w:sz w:val="20"/>
          <w:szCs w:val="20"/>
        </w:rPr>
        <w:t>End to End</w:t>
      </w:r>
      <w:r w:rsidRPr="00411F8F">
        <w:rPr>
          <w:color w:val="auto"/>
          <w:sz w:val="20"/>
          <w:szCs w:val="20"/>
        </w:rPr>
        <w:t xml:space="preserve"> Scenario testing.</w:t>
      </w:r>
    </w:p>
    <w:p w:rsidR="00274449" w:rsidRPr="00411F8F" w:rsidRDefault="006565B4" w:rsidP="00274449">
      <w:pPr>
        <w:pStyle w:val="ListParagraph"/>
        <w:numPr>
          <w:ilvl w:val="0"/>
          <w:numId w:val="25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Designed automated tests, created automated test cases, test plans and executed tests</w:t>
      </w:r>
      <w:r w:rsidR="00274449" w:rsidRPr="00411F8F">
        <w:rPr>
          <w:color w:val="auto"/>
          <w:sz w:val="20"/>
          <w:szCs w:val="20"/>
        </w:rPr>
        <w:t xml:space="preserve"> using Selenium. </w:t>
      </w:r>
    </w:p>
    <w:p w:rsidR="00274449" w:rsidRPr="00411F8F" w:rsidRDefault="00274449" w:rsidP="00274449">
      <w:pPr>
        <w:pStyle w:val="ListParagraph"/>
        <w:numPr>
          <w:ilvl w:val="0"/>
          <w:numId w:val="25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</w:t>
      </w:r>
      <w:r w:rsidR="006565B4" w:rsidRPr="00411F8F">
        <w:rPr>
          <w:color w:val="auto"/>
          <w:sz w:val="20"/>
          <w:szCs w:val="20"/>
        </w:rPr>
        <w:t>nvolved in developing and executing Automation Regression testing and Sy</w:t>
      </w:r>
      <w:r w:rsidRPr="00411F8F">
        <w:rPr>
          <w:color w:val="auto"/>
          <w:sz w:val="20"/>
          <w:szCs w:val="20"/>
        </w:rPr>
        <w:t>stem testing using Selenium. </w:t>
      </w:r>
    </w:p>
    <w:p w:rsidR="00274449" w:rsidRPr="00411F8F" w:rsidRDefault="006565B4" w:rsidP="00274449">
      <w:pPr>
        <w:pStyle w:val="ListParagraph"/>
        <w:numPr>
          <w:ilvl w:val="0"/>
          <w:numId w:val="25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Executed test scripts, analyzed test results, and report identified problem</w:t>
      </w:r>
      <w:r w:rsidR="00274449" w:rsidRPr="00411F8F">
        <w:rPr>
          <w:color w:val="auto"/>
          <w:sz w:val="20"/>
          <w:szCs w:val="20"/>
        </w:rPr>
        <w:t>s/bugs using Quality Center. </w:t>
      </w:r>
    </w:p>
    <w:p w:rsidR="00274449" w:rsidRPr="00411F8F" w:rsidRDefault="006565B4" w:rsidP="00274449">
      <w:pPr>
        <w:pStyle w:val="ListParagraph"/>
        <w:numPr>
          <w:ilvl w:val="0"/>
          <w:numId w:val="25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Supported development team in finding the root cause of errors, by analyzin</w:t>
      </w:r>
      <w:r w:rsidR="00274449" w:rsidRPr="00411F8F">
        <w:rPr>
          <w:color w:val="auto"/>
          <w:sz w:val="20"/>
          <w:szCs w:val="20"/>
        </w:rPr>
        <w:t>g logs, database and source. </w:t>
      </w:r>
    </w:p>
    <w:p w:rsidR="00274449" w:rsidRPr="00411F8F" w:rsidRDefault="006565B4" w:rsidP="00274449">
      <w:pPr>
        <w:pStyle w:val="ListParagraph"/>
        <w:numPr>
          <w:ilvl w:val="0"/>
          <w:numId w:val="25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erformed data driven test and regres</w:t>
      </w:r>
      <w:r w:rsidR="00274449" w:rsidRPr="00411F8F">
        <w:rPr>
          <w:color w:val="auto"/>
          <w:sz w:val="20"/>
          <w:szCs w:val="20"/>
        </w:rPr>
        <w:t>sion testing using Selenium. </w:t>
      </w:r>
    </w:p>
    <w:p w:rsidR="00274449" w:rsidRPr="00411F8F" w:rsidRDefault="006565B4" w:rsidP="00274449">
      <w:pPr>
        <w:pStyle w:val="ListParagraph"/>
        <w:numPr>
          <w:ilvl w:val="0"/>
          <w:numId w:val="25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Check Configuration and compatibility testing fo</w:t>
      </w:r>
      <w:r w:rsidR="00274449" w:rsidRPr="00411F8F">
        <w:rPr>
          <w:color w:val="auto"/>
          <w:sz w:val="20"/>
          <w:szCs w:val="20"/>
        </w:rPr>
        <w:t>r s/w versions and hardware. </w:t>
      </w:r>
    </w:p>
    <w:p w:rsidR="00274449" w:rsidRPr="00411F8F" w:rsidRDefault="006565B4" w:rsidP="00274449">
      <w:pPr>
        <w:pStyle w:val="ListParagraph"/>
        <w:numPr>
          <w:ilvl w:val="0"/>
          <w:numId w:val="25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Extensive experience in JAVA programming for JAVA Aut</w:t>
      </w:r>
      <w:r w:rsidR="00274449" w:rsidRPr="00411F8F">
        <w:rPr>
          <w:color w:val="auto"/>
          <w:sz w:val="20"/>
          <w:szCs w:val="20"/>
        </w:rPr>
        <w:t>omation/Performance testing. </w:t>
      </w:r>
    </w:p>
    <w:p w:rsidR="00274449" w:rsidRPr="00411F8F" w:rsidRDefault="00274449" w:rsidP="00274449">
      <w:pPr>
        <w:pStyle w:val="ListParagraph"/>
        <w:numPr>
          <w:ilvl w:val="0"/>
          <w:numId w:val="25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</w:t>
      </w:r>
      <w:r w:rsidR="006565B4" w:rsidRPr="00411F8F">
        <w:rPr>
          <w:color w:val="auto"/>
          <w:sz w:val="20"/>
          <w:szCs w:val="20"/>
        </w:rPr>
        <w:t xml:space="preserve">nvolved in Testing in Agile Development Environment. </w:t>
      </w:r>
      <w:r w:rsidRPr="00411F8F">
        <w:rPr>
          <w:color w:val="auto"/>
          <w:sz w:val="20"/>
          <w:szCs w:val="20"/>
        </w:rPr>
        <w:t>Using TDD and ATDD approach. </w:t>
      </w:r>
    </w:p>
    <w:p w:rsidR="00274449" w:rsidRPr="00411F8F" w:rsidRDefault="006565B4" w:rsidP="00274449">
      <w:pPr>
        <w:pStyle w:val="ListParagraph"/>
        <w:numPr>
          <w:ilvl w:val="0"/>
          <w:numId w:val="25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nteracted with Developers to follow up on Defects and Issues follow</w:t>
      </w:r>
      <w:r w:rsidR="00274449" w:rsidRPr="00411F8F">
        <w:rPr>
          <w:color w:val="auto"/>
          <w:sz w:val="20"/>
          <w:szCs w:val="20"/>
        </w:rPr>
        <w:t>ed by the Defect Life Cycle. </w:t>
      </w:r>
    </w:p>
    <w:p w:rsidR="00397FA1" w:rsidRPr="00411F8F" w:rsidRDefault="006565B4" w:rsidP="00397FA1">
      <w:pPr>
        <w:pStyle w:val="ListParagraph"/>
        <w:numPr>
          <w:ilvl w:val="0"/>
          <w:numId w:val="0"/>
        </w:numPr>
        <w:ind w:left="720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Tested extensive backend testing using SQL Queries to retrieve the data from the database and checked data integrity. </w:t>
      </w:r>
    </w:p>
    <w:p w:rsidR="00397FA1" w:rsidRPr="00411F8F" w:rsidRDefault="00617FE3" w:rsidP="00274449">
      <w:pPr>
        <w:rPr>
          <w:rFonts w:ascii="Arial" w:hAnsi="Arial" w:cs="Arial"/>
        </w:rPr>
      </w:pPr>
      <w:r w:rsidRPr="00411F8F">
        <w:rPr>
          <w:rFonts w:ascii="Arial" w:hAnsi="Arial" w:cs="Arial"/>
          <w:b/>
        </w:rPr>
        <w:t>Environment:</w:t>
      </w:r>
      <w:r w:rsidR="00397FA1" w:rsidRPr="00411F8F">
        <w:rPr>
          <w:rFonts w:ascii="Arial" w:hAnsi="Arial" w:cs="Arial"/>
          <w:b/>
        </w:rPr>
        <w:t>HP ALM, Sales force</w:t>
      </w:r>
      <w:r w:rsidR="00643833" w:rsidRPr="00411F8F">
        <w:rPr>
          <w:rFonts w:ascii="Arial" w:hAnsi="Arial" w:cs="Arial"/>
          <w:b/>
        </w:rPr>
        <w:t xml:space="preserve">, </w:t>
      </w:r>
      <w:r w:rsidR="00397FA1" w:rsidRPr="00411F8F">
        <w:rPr>
          <w:rFonts w:ascii="Arial" w:hAnsi="Arial" w:cs="Arial"/>
          <w:b/>
        </w:rPr>
        <w:t>AS</w:t>
      </w:r>
      <w:r w:rsidRPr="00411F8F">
        <w:rPr>
          <w:rFonts w:ascii="Arial" w:hAnsi="Arial" w:cs="Arial"/>
          <w:b/>
        </w:rPr>
        <w:t>400, SQLServer</w:t>
      </w:r>
      <w:r w:rsidR="00274449" w:rsidRPr="00411F8F">
        <w:rPr>
          <w:rFonts w:ascii="Arial" w:hAnsi="Arial" w:cs="Arial"/>
          <w:b/>
        </w:rPr>
        <w:t>,</w:t>
      </w:r>
      <w:r w:rsidR="00397FA1" w:rsidRPr="00411F8F">
        <w:rPr>
          <w:rFonts w:ascii="Arial" w:hAnsi="Arial" w:cs="Arial"/>
          <w:b/>
        </w:rPr>
        <w:t>BMC Remedy,</w:t>
      </w:r>
      <w:r w:rsidR="00411F8F" w:rsidRPr="00411F8F">
        <w:rPr>
          <w:rFonts w:ascii="Arial" w:hAnsi="Arial" w:cs="Arial"/>
          <w:b/>
        </w:rPr>
        <w:t xml:space="preserve">Python, </w:t>
      </w:r>
      <w:r w:rsidR="00397FA1" w:rsidRPr="00411F8F">
        <w:rPr>
          <w:rFonts w:ascii="Arial" w:hAnsi="Arial" w:cs="Arial"/>
          <w:b/>
        </w:rPr>
        <w:t>Selenium,</w:t>
      </w:r>
      <w:r w:rsidR="00643833" w:rsidRPr="00411F8F">
        <w:rPr>
          <w:rFonts w:ascii="Arial" w:hAnsi="Arial" w:cs="Arial"/>
          <w:b/>
        </w:rPr>
        <w:t xml:space="preserve"> Eclipse, TESTNG</w:t>
      </w:r>
    </w:p>
    <w:p w:rsidR="0036104E" w:rsidRPr="00411F8F" w:rsidRDefault="0036104E" w:rsidP="00AB1795">
      <w:pPr>
        <w:rPr>
          <w:rFonts w:ascii="Arial" w:hAnsi="Arial" w:cs="Arial"/>
        </w:rPr>
      </w:pPr>
    </w:p>
    <w:p w:rsidR="00AB1795" w:rsidRPr="00411F8F" w:rsidRDefault="00AB1795" w:rsidP="00AB1795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Fonts w:ascii="Arial" w:hAnsi="Arial" w:cs="Arial"/>
          <w:b/>
          <w:smallCaps/>
        </w:rPr>
      </w:pPr>
      <w:r w:rsidRPr="00411F8F">
        <w:rPr>
          <w:rFonts w:ascii="Arial" w:hAnsi="Arial" w:cs="Arial"/>
          <w:b/>
          <w:smallCaps/>
        </w:rPr>
        <w:t>Client:</w:t>
      </w:r>
      <w:r w:rsidRPr="00411F8F">
        <w:rPr>
          <w:rFonts w:ascii="Arial" w:hAnsi="Arial" w:cs="Arial"/>
          <w:b/>
          <w:smallCaps/>
        </w:rPr>
        <w:tab/>
        <w:t xml:space="preserve">Capital Group </w:t>
      </w:r>
      <w:r w:rsidR="00980013" w:rsidRPr="00411F8F">
        <w:rPr>
          <w:rFonts w:ascii="Arial" w:hAnsi="Arial" w:cs="Arial"/>
          <w:b/>
          <w:smallCaps/>
        </w:rPr>
        <w:t>Irvine</w:t>
      </w:r>
      <w:r w:rsidRPr="00411F8F">
        <w:rPr>
          <w:rFonts w:ascii="Arial" w:hAnsi="Arial" w:cs="Arial"/>
          <w:b/>
          <w:smallCaps/>
        </w:rPr>
        <w:t>,CA</w:t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</w:rPr>
        <w:t>May 2015 to May 2016</w:t>
      </w:r>
    </w:p>
    <w:p w:rsidR="00AB1795" w:rsidRPr="00411F8F" w:rsidRDefault="00AB1795" w:rsidP="00AB1795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Fonts w:ascii="Arial" w:hAnsi="Arial" w:cs="Arial"/>
          <w:b/>
          <w:smallCaps/>
        </w:rPr>
      </w:pPr>
      <w:r w:rsidRPr="00411F8F">
        <w:rPr>
          <w:rFonts w:ascii="Arial" w:hAnsi="Arial" w:cs="Arial"/>
          <w:b/>
          <w:smallCaps/>
        </w:rPr>
        <w:t xml:space="preserve"> Sr Quality Analyst</w:t>
      </w:r>
      <w:r w:rsidRPr="00411F8F">
        <w:rPr>
          <w:rFonts w:ascii="Arial" w:hAnsi="Arial" w:cs="Arial"/>
        </w:rPr>
        <w:tab/>
      </w:r>
      <w:r w:rsidRPr="00411F8F">
        <w:rPr>
          <w:rFonts w:ascii="Arial" w:hAnsi="Arial" w:cs="Arial"/>
        </w:rPr>
        <w:tab/>
      </w:r>
      <w:r w:rsidR="00222094" w:rsidRPr="00411F8F">
        <w:rPr>
          <w:rFonts w:ascii="Arial" w:hAnsi="Arial" w:cs="Arial"/>
        </w:rPr>
        <w:tab/>
      </w:r>
      <w:r w:rsidR="00222094" w:rsidRPr="00411F8F">
        <w:rPr>
          <w:rFonts w:ascii="Arial" w:hAnsi="Arial" w:cs="Arial"/>
        </w:rPr>
        <w:tab/>
      </w:r>
      <w:r w:rsidR="00222094" w:rsidRPr="00411F8F">
        <w:rPr>
          <w:rFonts w:ascii="Arial" w:hAnsi="Arial" w:cs="Arial"/>
        </w:rPr>
        <w:tab/>
      </w:r>
      <w:r w:rsidR="00222094" w:rsidRPr="00411F8F">
        <w:rPr>
          <w:rFonts w:ascii="Arial" w:hAnsi="Arial" w:cs="Arial"/>
        </w:rPr>
        <w:tab/>
      </w:r>
      <w:r w:rsidR="00222094" w:rsidRPr="00411F8F">
        <w:rPr>
          <w:rFonts w:ascii="Arial" w:hAnsi="Arial" w:cs="Arial"/>
        </w:rPr>
        <w:tab/>
      </w:r>
      <w:r w:rsidR="00222094" w:rsidRPr="00411F8F">
        <w:rPr>
          <w:rFonts w:ascii="Arial" w:hAnsi="Arial" w:cs="Arial"/>
        </w:rPr>
        <w:tab/>
      </w:r>
    </w:p>
    <w:p w:rsidR="00AB1795" w:rsidRPr="00411F8F" w:rsidRDefault="00AB1795" w:rsidP="00AB1795">
      <w:pPr>
        <w:rPr>
          <w:rFonts w:ascii="Arial" w:hAnsi="Arial" w:cs="Arial"/>
        </w:rPr>
      </w:pPr>
    </w:p>
    <w:p w:rsidR="00AB1795" w:rsidRPr="00411F8F" w:rsidRDefault="00AB1795" w:rsidP="00AB1795">
      <w:pPr>
        <w:pStyle w:val="ListParagraph"/>
        <w:numPr>
          <w:ilvl w:val="0"/>
          <w:numId w:val="0"/>
        </w:numPr>
        <w:rPr>
          <w:b/>
          <w:color w:val="auto"/>
          <w:sz w:val="20"/>
          <w:szCs w:val="20"/>
        </w:rPr>
      </w:pPr>
      <w:r w:rsidRPr="00411F8F">
        <w:rPr>
          <w:b/>
          <w:color w:val="auto"/>
          <w:sz w:val="20"/>
          <w:szCs w:val="20"/>
        </w:rPr>
        <w:t>Roles and Activities: </w:t>
      </w:r>
    </w:p>
    <w:p w:rsidR="00AB1795" w:rsidRPr="00411F8F" w:rsidRDefault="00AB1795" w:rsidP="00CB12B2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Apply SDLC and Agile software quality assurance and software testing concepts and practices to continuously assess the risks, condition and quality of products and releases</w:t>
      </w:r>
    </w:p>
    <w:p w:rsidR="00AB1795" w:rsidRPr="00411F8F" w:rsidRDefault="00AB1795" w:rsidP="00CB12B2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Review requirements, acceptance criteria, functional design, technical design, and use case design documents to determine testability</w:t>
      </w:r>
      <w:r w:rsidR="00CF3B07" w:rsidRPr="00411F8F">
        <w:rPr>
          <w:color w:val="auto"/>
          <w:sz w:val="20"/>
          <w:szCs w:val="20"/>
        </w:rPr>
        <w:t>.</w:t>
      </w:r>
    </w:p>
    <w:p w:rsidR="00274449" w:rsidRPr="00411F8F" w:rsidRDefault="00AB1795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rovide estimates for planning, development and execution of test efforts</w:t>
      </w:r>
      <w:r w:rsidR="00CF3B07" w:rsidRPr="00411F8F">
        <w:rPr>
          <w:color w:val="auto"/>
          <w:sz w:val="20"/>
          <w:szCs w:val="20"/>
        </w:rPr>
        <w:t>.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Actively interacted with the Business users, product owner and the developers in the Agile team to understand the test scenarios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Automated the test scripts as planned, prepared and maintained using HP Quality Center (QC)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repared test schedules from the derived workload model. Understand and Analyse Performance requirements and preparation of Performance test plans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Understand and AnalysePerformance requirements and preparation of Performance test plan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Automated various critical points identified in functional testing using Selenium Webdriver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Created Test Strategy, Test Plan and Test Cases.Developed and automated regression test cases with positive scenarios using Selenium Web</w:t>
      </w:r>
      <w:r w:rsidR="00A03FA2" w:rsidRPr="00411F8F">
        <w:rPr>
          <w:color w:val="auto"/>
          <w:sz w:val="20"/>
          <w:szCs w:val="20"/>
        </w:rPr>
        <w:t xml:space="preserve"> driver.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nvolved in writing SQL queries for retrieving and manipulating databases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erformed Backend and Database tests using SQL queries, validated the data for database editing and debugging was conducted using Selenium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nvolved in practicing the testing through SOAP UI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nvolved in validating Sanity, functional, Integration and Regression test suites usingSelenium and the request and response of the Web Services (REST, SOAP) through SOAPUI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nvolved in system testing, Grey Box , Web Services testing (using SOAP UI) and regression testing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Creating Automation framework for selenium with Cucumber framework using </w:t>
      </w:r>
      <w:r w:rsidR="00A03FA2" w:rsidRPr="00411F8F">
        <w:rPr>
          <w:color w:val="auto"/>
          <w:sz w:val="20"/>
          <w:szCs w:val="20"/>
        </w:rPr>
        <w:t>Junit</w:t>
      </w:r>
      <w:r w:rsidRPr="00411F8F">
        <w:rPr>
          <w:color w:val="auto"/>
          <w:sz w:val="20"/>
          <w:szCs w:val="20"/>
        </w:rPr>
        <w:t>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erformed and maintained unit testing using Junit framework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Used various QTP functionalities to enhance test script quality and affectivity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erformed Data Driven Testing for multiple sets of data using QTP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Generated automated test scripts for functional and regression testing using QTP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Dynamic and static objects in Selenium are dealt with the DOM, Xpathand CSS path. </w:t>
      </w:r>
    </w:p>
    <w:p w:rsidR="00274449" w:rsidRPr="00411F8F" w:rsidRDefault="00274449" w:rsidP="00274449">
      <w:pPr>
        <w:pStyle w:val="ListParagraph"/>
        <w:numPr>
          <w:ilvl w:val="0"/>
          <w:numId w:val="1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Developed test scripts for service calls and rendered data through XML files. </w:t>
      </w:r>
    </w:p>
    <w:p w:rsidR="00274449" w:rsidRPr="00411F8F" w:rsidRDefault="00274449" w:rsidP="00274449">
      <w:pPr>
        <w:pStyle w:val="ListParagraph"/>
        <w:numPr>
          <w:ilvl w:val="0"/>
          <w:numId w:val="0"/>
        </w:numPr>
        <w:ind w:left="720"/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Dealt with the Bug life cycle phases like Defect analysis, bug tracking and Retesting is performed and maintained the status of reports. </w:t>
      </w:r>
    </w:p>
    <w:p w:rsidR="00CB12B2" w:rsidRPr="00411F8F" w:rsidRDefault="00274449" w:rsidP="00274449">
      <w:pPr>
        <w:rPr>
          <w:rFonts w:ascii="Arial" w:hAnsi="Arial" w:cs="Arial"/>
          <w:b/>
        </w:rPr>
      </w:pPr>
      <w:r w:rsidRPr="00411F8F">
        <w:rPr>
          <w:rFonts w:ascii="Arial" w:hAnsi="Arial" w:cs="Arial"/>
          <w:b/>
        </w:rPr>
        <w:t>Environment:Java, JSP, HTML, DHTML, CSS, Selenium Webdriver, QTP, XML, Eclipse IDE, Junit, SVN, HP ALM/Quality Center, Load Runner, SOAP UI, Performance Center, SQL Queries, Oracle and Firebug</w:t>
      </w:r>
    </w:p>
    <w:p w:rsidR="00AB1795" w:rsidRPr="00411F8F" w:rsidRDefault="00AB1795" w:rsidP="00AB1795">
      <w:pPr>
        <w:rPr>
          <w:rFonts w:ascii="Arial" w:hAnsi="Arial" w:cs="Arial"/>
        </w:rPr>
      </w:pPr>
    </w:p>
    <w:p w:rsidR="005F1C45" w:rsidRPr="00411F8F" w:rsidRDefault="005F1C45" w:rsidP="005F1C45">
      <w:pPr>
        <w:rPr>
          <w:rFonts w:ascii="Arial" w:hAnsi="Arial" w:cs="Arial"/>
        </w:rPr>
      </w:pPr>
    </w:p>
    <w:p w:rsidR="005F1C45" w:rsidRPr="00411F8F" w:rsidRDefault="005F1C45" w:rsidP="005F1C45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Fonts w:ascii="Arial" w:hAnsi="Arial" w:cs="Arial"/>
          <w:b/>
          <w:smallCaps/>
        </w:rPr>
      </w:pPr>
      <w:r w:rsidRPr="00411F8F">
        <w:rPr>
          <w:rFonts w:ascii="Arial" w:hAnsi="Arial" w:cs="Arial"/>
          <w:b/>
          <w:smallCaps/>
        </w:rPr>
        <w:t>Client:</w:t>
      </w:r>
      <w:r w:rsidRPr="00411F8F">
        <w:rPr>
          <w:rFonts w:ascii="Arial" w:hAnsi="Arial" w:cs="Arial"/>
          <w:b/>
          <w:smallCaps/>
        </w:rPr>
        <w:tab/>
        <w:t>MedassetsInc , Plano TX</w:t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</w:rPr>
        <w:t>May 2014 to Feb 2015</w:t>
      </w:r>
    </w:p>
    <w:p w:rsidR="005F1C45" w:rsidRPr="00411F8F" w:rsidRDefault="005F1C45" w:rsidP="005F1C45">
      <w:pPr>
        <w:pStyle w:val="ListParagraph"/>
        <w:numPr>
          <w:ilvl w:val="0"/>
          <w:numId w:val="0"/>
        </w:numPr>
        <w:rPr>
          <w:b/>
          <w:color w:val="auto"/>
          <w:sz w:val="20"/>
          <w:szCs w:val="20"/>
        </w:rPr>
      </w:pPr>
    </w:p>
    <w:p w:rsidR="005F1C45" w:rsidRPr="00411F8F" w:rsidRDefault="005F1C45" w:rsidP="005F1C45">
      <w:pPr>
        <w:pStyle w:val="ListParagraph"/>
        <w:numPr>
          <w:ilvl w:val="0"/>
          <w:numId w:val="0"/>
        </w:numPr>
        <w:rPr>
          <w:b/>
          <w:color w:val="auto"/>
          <w:sz w:val="20"/>
          <w:szCs w:val="20"/>
        </w:rPr>
      </w:pPr>
      <w:r w:rsidRPr="00411F8F">
        <w:rPr>
          <w:b/>
          <w:color w:val="auto"/>
          <w:sz w:val="20"/>
          <w:szCs w:val="20"/>
        </w:rPr>
        <w:t>Roles and Activities: 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  <w:shd w:val="clear" w:color="auto" w:fill="FFFFFF"/>
        </w:rPr>
      </w:pPr>
      <w:r w:rsidRPr="00411F8F">
        <w:rPr>
          <w:color w:val="auto"/>
          <w:sz w:val="20"/>
          <w:szCs w:val="20"/>
        </w:rPr>
        <w:lastRenderedPageBreak/>
        <w:t xml:space="preserve"> Analyzed Business Requirements and Identified documents required for system and functional testing efforts for all test scenarios. 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  <w:shd w:val="clear" w:color="auto" w:fill="FFFFFF"/>
        </w:rPr>
      </w:pPr>
      <w:r w:rsidRPr="00411F8F">
        <w:rPr>
          <w:color w:val="auto"/>
          <w:sz w:val="20"/>
          <w:szCs w:val="20"/>
        </w:rPr>
        <w:t>Worked closely with users</w:t>
      </w:r>
      <w:r w:rsidR="009C0E24" w:rsidRPr="00411F8F">
        <w:rPr>
          <w:color w:val="auto"/>
          <w:sz w:val="20"/>
          <w:szCs w:val="20"/>
        </w:rPr>
        <w:t xml:space="preserve"> product owners</w:t>
      </w:r>
      <w:r w:rsidRPr="00411F8F">
        <w:rPr>
          <w:color w:val="auto"/>
          <w:sz w:val="20"/>
          <w:szCs w:val="20"/>
        </w:rPr>
        <w:t xml:space="preserve"> and Application developers to ensure that application development meets to user's expectations.  Developed all the necessary documents for</w:t>
      </w:r>
      <w:r w:rsidRPr="00411F8F">
        <w:rPr>
          <w:rStyle w:val="apple-converted-space"/>
          <w:rFonts w:cs="Arial"/>
          <w:color w:val="auto"/>
          <w:sz w:val="20"/>
          <w:szCs w:val="20"/>
        </w:rPr>
        <w:t xml:space="preserve"> QA </w:t>
      </w:r>
      <w:r w:rsidRPr="00411F8F">
        <w:rPr>
          <w:color w:val="auto"/>
          <w:sz w:val="20"/>
          <w:szCs w:val="20"/>
        </w:rPr>
        <w:t>Testing like Test Scena</w:t>
      </w:r>
      <w:r w:rsidR="009C0E24" w:rsidRPr="00411F8F">
        <w:rPr>
          <w:color w:val="auto"/>
          <w:sz w:val="20"/>
          <w:szCs w:val="20"/>
        </w:rPr>
        <w:t>rios, Test Strategies,</w:t>
      </w:r>
      <w:r w:rsidRPr="00411F8F">
        <w:rPr>
          <w:color w:val="auto"/>
          <w:sz w:val="20"/>
          <w:szCs w:val="20"/>
        </w:rPr>
        <w:t xml:space="preserve"> which includes all test items &amp; Test Cases, and User Documents etc. 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Performed cross browser testing on web based application using  (IE7, IE8, IE9, Firefox, Safari, and Chrome)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  <w:shd w:val="clear" w:color="auto" w:fill="FFFFFF"/>
        </w:rPr>
      </w:pPr>
      <w:r w:rsidRPr="00411F8F">
        <w:rPr>
          <w:color w:val="auto"/>
          <w:sz w:val="20"/>
          <w:szCs w:val="20"/>
          <w:shd w:val="clear" w:color="auto" w:fill="FFFFFF"/>
        </w:rPr>
        <w:t xml:space="preserve">Performed </w:t>
      </w:r>
      <w:r w:rsidR="009C0E24" w:rsidRPr="00411F8F">
        <w:rPr>
          <w:color w:val="auto"/>
          <w:sz w:val="20"/>
          <w:szCs w:val="20"/>
          <w:shd w:val="clear" w:color="auto" w:fill="FFFFFF"/>
        </w:rPr>
        <w:t>G</w:t>
      </w:r>
      <w:r w:rsidRPr="00411F8F">
        <w:rPr>
          <w:color w:val="auto"/>
          <w:sz w:val="20"/>
          <w:szCs w:val="20"/>
          <w:shd w:val="clear" w:color="auto" w:fill="FFFFFF"/>
        </w:rPr>
        <w:t>UI validation of web applications, and security testing of the application as well </w:t>
      </w:r>
    </w:p>
    <w:p w:rsidR="00F96D15" w:rsidRPr="00411F8F" w:rsidRDefault="00F96D1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  <w:shd w:val="clear" w:color="auto" w:fill="FFFFFF"/>
        </w:rPr>
      </w:pPr>
      <w:r w:rsidRPr="00411F8F">
        <w:rPr>
          <w:color w:val="auto"/>
          <w:sz w:val="20"/>
          <w:szCs w:val="20"/>
          <w:shd w:val="clear" w:color="auto" w:fill="FFFFFF"/>
        </w:rPr>
        <w:t xml:space="preserve">Validated the data against </w:t>
      </w:r>
      <w:r w:rsidR="009C0E24" w:rsidRPr="00411F8F">
        <w:rPr>
          <w:color w:val="auto"/>
          <w:sz w:val="20"/>
          <w:szCs w:val="20"/>
          <w:shd w:val="clear" w:color="auto" w:fill="FFFFFF"/>
        </w:rPr>
        <w:t>G</w:t>
      </w:r>
      <w:r w:rsidRPr="00411F8F">
        <w:rPr>
          <w:color w:val="auto"/>
          <w:sz w:val="20"/>
          <w:szCs w:val="20"/>
          <w:shd w:val="clear" w:color="auto" w:fill="FFFFFF"/>
        </w:rPr>
        <w:t>UI to databases.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Validated the responses of web services by passing various requests using soap UI.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erformed Functional testing, Regression testing, Smoke testing, Sanity testing, integration testing, database testing</w:t>
      </w:r>
      <w:r w:rsidR="00F96D15" w:rsidRPr="00411F8F">
        <w:rPr>
          <w:color w:val="auto"/>
          <w:sz w:val="20"/>
          <w:szCs w:val="20"/>
        </w:rPr>
        <w:t>.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Log</w:t>
      </w:r>
      <w:r w:rsidR="00C82FC0" w:rsidRPr="00411F8F">
        <w:rPr>
          <w:color w:val="auto"/>
          <w:sz w:val="20"/>
          <w:szCs w:val="20"/>
        </w:rPr>
        <w:t>ged defects into Rally/TFS and r</w:t>
      </w:r>
      <w:r w:rsidRPr="00411F8F">
        <w:rPr>
          <w:color w:val="auto"/>
          <w:sz w:val="20"/>
          <w:szCs w:val="20"/>
        </w:rPr>
        <w:t>etested them once they are fixed and updated the state accordingly</w:t>
      </w:r>
      <w:r w:rsidR="009C0E24" w:rsidRPr="00411F8F">
        <w:rPr>
          <w:color w:val="auto"/>
          <w:sz w:val="20"/>
          <w:szCs w:val="20"/>
        </w:rPr>
        <w:t>.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  <w:shd w:val="clear" w:color="auto" w:fill="FFFFFF"/>
        </w:rPr>
      </w:pPr>
      <w:r w:rsidRPr="00411F8F">
        <w:rPr>
          <w:color w:val="auto"/>
          <w:sz w:val="20"/>
          <w:szCs w:val="20"/>
        </w:rPr>
        <w:t>Validated the client reports in against the data in Tera Data databases</w:t>
      </w:r>
      <w:r w:rsidR="009C0E24" w:rsidRPr="00411F8F">
        <w:rPr>
          <w:color w:val="auto"/>
          <w:sz w:val="20"/>
          <w:szCs w:val="20"/>
        </w:rPr>
        <w:t>.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  <w:shd w:val="clear" w:color="auto" w:fill="FFFFFF"/>
        </w:rPr>
      </w:pPr>
      <w:r w:rsidRPr="00411F8F">
        <w:rPr>
          <w:color w:val="auto"/>
          <w:sz w:val="20"/>
          <w:szCs w:val="20"/>
        </w:rPr>
        <w:t>Validated List reports, Crosstab reports, Charts, Dash Boards of Micro Strategy reports.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Written complex SQL queries to validate the data against the target based on ETL mapping specifications. 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nvolved in verifying the data in target database after ETL process </w:t>
      </w:r>
      <w:r w:rsidR="009C0E24" w:rsidRPr="00411F8F">
        <w:rPr>
          <w:color w:val="auto"/>
          <w:sz w:val="20"/>
          <w:szCs w:val="20"/>
        </w:rPr>
        <w:t>.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nvolved in performing column data mapping between source &amp; target database. 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Involved in </w:t>
      </w:r>
      <w:r w:rsidR="009C0E24" w:rsidRPr="00411F8F">
        <w:rPr>
          <w:color w:val="auto"/>
          <w:sz w:val="20"/>
          <w:szCs w:val="20"/>
        </w:rPr>
        <w:t>preparing test data for testing.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nvolved in data warehouse testing by checking ETL procedures/mappings. 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nvolved in verifying the data which is loaded into target database</w:t>
      </w:r>
      <w:r w:rsidR="009C0E24" w:rsidRPr="00411F8F">
        <w:rPr>
          <w:color w:val="auto"/>
          <w:sz w:val="20"/>
          <w:szCs w:val="20"/>
        </w:rPr>
        <w:t>.</w:t>
      </w:r>
      <w:r w:rsidRPr="00411F8F">
        <w:rPr>
          <w:color w:val="auto"/>
          <w:sz w:val="20"/>
          <w:szCs w:val="20"/>
        </w:rPr>
        <w:t> 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Validated </w:t>
      </w:r>
      <w:r w:rsidR="00C82FC0" w:rsidRPr="00411F8F">
        <w:rPr>
          <w:color w:val="auto"/>
          <w:sz w:val="20"/>
          <w:szCs w:val="20"/>
        </w:rPr>
        <w:t>functional test,</w:t>
      </w:r>
      <w:r w:rsidR="00A03FA2" w:rsidRPr="00411F8F">
        <w:rPr>
          <w:color w:val="auto"/>
          <w:sz w:val="20"/>
          <w:szCs w:val="20"/>
        </w:rPr>
        <w:t xml:space="preserve"> Smoke test, regression, test </w:t>
      </w:r>
      <w:r w:rsidRPr="00411F8F">
        <w:rPr>
          <w:color w:val="auto"/>
          <w:sz w:val="20"/>
          <w:szCs w:val="20"/>
        </w:rPr>
        <w:t>Sanity test during pre-prod/Prod deployment, Releases and monthly patches</w:t>
      </w:r>
      <w:r w:rsidR="009C0E24" w:rsidRPr="00411F8F">
        <w:rPr>
          <w:color w:val="auto"/>
          <w:sz w:val="20"/>
          <w:szCs w:val="20"/>
        </w:rPr>
        <w:t>.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Managed manual test passes/runs with TFS.</w:t>
      </w:r>
    </w:p>
    <w:p w:rsidR="005F1C45" w:rsidRPr="00411F8F" w:rsidRDefault="005F1C45" w:rsidP="005F1C45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Worked with offshore and onsite team members.</w:t>
      </w:r>
    </w:p>
    <w:p w:rsidR="00F96D15" w:rsidRPr="00411F8F" w:rsidRDefault="005F1C45" w:rsidP="009C0E24">
      <w:pPr>
        <w:pStyle w:val="ListParagraph"/>
        <w:numPr>
          <w:ilvl w:val="0"/>
          <w:numId w:val="4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Responsible for documenting the process, issues and lessons learned for future references.  </w:t>
      </w:r>
    </w:p>
    <w:p w:rsidR="005F1C45" w:rsidRPr="00411F8F" w:rsidRDefault="00F96D15" w:rsidP="005F1C45">
      <w:pPr>
        <w:pStyle w:val="ListParagraph"/>
        <w:numPr>
          <w:ilvl w:val="0"/>
          <w:numId w:val="4"/>
        </w:numPr>
        <w:rPr>
          <w:b/>
          <w:color w:val="auto"/>
          <w:sz w:val="20"/>
          <w:szCs w:val="20"/>
          <w:shd w:val="clear" w:color="auto" w:fill="FFFFFF"/>
        </w:rPr>
      </w:pPr>
      <w:r w:rsidRPr="00411F8F">
        <w:rPr>
          <w:color w:val="auto"/>
          <w:sz w:val="20"/>
          <w:szCs w:val="20"/>
        </w:rPr>
        <w:t>Worked in S</w:t>
      </w:r>
      <w:r w:rsidR="005F1C45" w:rsidRPr="00411F8F">
        <w:rPr>
          <w:color w:val="auto"/>
          <w:sz w:val="20"/>
          <w:szCs w:val="20"/>
        </w:rPr>
        <w:t>crum-Agile model. </w:t>
      </w:r>
    </w:p>
    <w:p w:rsidR="005F1C45" w:rsidRPr="00411F8F" w:rsidRDefault="005F1C45" w:rsidP="005F1C45">
      <w:pPr>
        <w:pStyle w:val="ListParagraph"/>
        <w:numPr>
          <w:ilvl w:val="0"/>
          <w:numId w:val="0"/>
        </w:numPr>
        <w:ind w:left="720"/>
        <w:rPr>
          <w:b/>
          <w:color w:val="auto"/>
          <w:sz w:val="20"/>
          <w:szCs w:val="20"/>
          <w:shd w:val="clear" w:color="auto" w:fill="FFFFFF"/>
        </w:rPr>
      </w:pPr>
    </w:p>
    <w:p w:rsidR="005F1C45" w:rsidRPr="00411F8F" w:rsidRDefault="005F1C45" w:rsidP="005F1C45">
      <w:pPr>
        <w:pStyle w:val="ListParagraph"/>
        <w:numPr>
          <w:ilvl w:val="0"/>
          <w:numId w:val="0"/>
        </w:numPr>
        <w:ind w:left="90"/>
        <w:rPr>
          <w:b/>
          <w:color w:val="auto"/>
          <w:sz w:val="20"/>
          <w:szCs w:val="20"/>
        </w:rPr>
      </w:pPr>
      <w:r w:rsidRPr="00411F8F">
        <w:rPr>
          <w:b/>
          <w:color w:val="auto"/>
          <w:sz w:val="20"/>
          <w:szCs w:val="20"/>
        </w:rPr>
        <w:t>Environment: Rally, TFS, Micro Strategy, MS SQL Server 2008,Tera Data, SOAP UI Pro, Web Services, WhereScape, IE, Chrome, MS-Office, Snipping Tool</w:t>
      </w:r>
    </w:p>
    <w:p w:rsidR="005F1C45" w:rsidRPr="00411F8F" w:rsidRDefault="005F1C45" w:rsidP="005F1C45">
      <w:pPr>
        <w:pStyle w:val="ListParagraph"/>
        <w:numPr>
          <w:ilvl w:val="0"/>
          <w:numId w:val="0"/>
        </w:numPr>
        <w:ind w:left="90"/>
        <w:rPr>
          <w:b/>
          <w:color w:val="auto"/>
          <w:sz w:val="20"/>
          <w:szCs w:val="20"/>
          <w:shd w:val="clear" w:color="auto" w:fill="FFFFFF"/>
        </w:rPr>
      </w:pPr>
    </w:p>
    <w:p w:rsidR="00702A40" w:rsidRPr="00411F8F" w:rsidRDefault="005F1C45" w:rsidP="00702A40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Fonts w:ascii="Arial" w:hAnsi="Arial" w:cs="Arial"/>
          <w:b/>
          <w:smallCaps/>
        </w:rPr>
      </w:pPr>
      <w:r w:rsidRPr="00411F8F">
        <w:rPr>
          <w:rFonts w:ascii="Arial" w:hAnsi="Arial" w:cs="Arial"/>
          <w:b/>
          <w:smallCaps/>
        </w:rPr>
        <w:t>Client:</w:t>
      </w:r>
      <w:r w:rsidRPr="00411F8F">
        <w:rPr>
          <w:rFonts w:ascii="Arial" w:hAnsi="Arial" w:cs="Arial"/>
          <w:b/>
          <w:smallCaps/>
        </w:rPr>
        <w:tab/>
        <w:t>Wellness and Prevention, ann arbor, MI</w:t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  <w:t xml:space="preserve"> Jan 2013 – April 2014</w:t>
      </w:r>
    </w:p>
    <w:p w:rsidR="005F1C45" w:rsidRPr="00411F8F" w:rsidRDefault="005F1C45" w:rsidP="00702A40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Fonts w:ascii="Arial" w:hAnsi="Arial" w:cs="Arial"/>
        </w:rPr>
      </w:pPr>
      <w:r w:rsidRPr="00411F8F">
        <w:rPr>
          <w:rFonts w:ascii="Arial" w:hAnsi="Arial" w:cs="Arial"/>
          <w:b/>
          <w:smallCaps/>
        </w:rPr>
        <w:t>Sr.  QA Analyst/ETL Tester</w:t>
      </w:r>
      <w:r w:rsidRPr="00411F8F">
        <w:rPr>
          <w:rFonts w:ascii="Arial" w:hAnsi="Arial" w:cs="Arial"/>
          <w:b/>
          <w:smallCaps/>
        </w:rPr>
        <w:tab/>
      </w:r>
      <w:r w:rsidRPr="00411F8F">
        <w:rPr>
          <w:rFonts w:ascii="Arial" w:hAnsi="Arial" w:cs="Arial"/>
          <w:b/>
          <w:smallCaps/>
        </w:rPr>
        <w:tab/>
      </w:r>
      <w:r w:rsidRPr="00411F8F">
        <w:rPr>
          <w:rFonts w:ascii="Arial" w:hAnsi="Arial" w:cs="Arial"/>
          <w:b/>
          <w:smallCaps/>
        </w:rPr>
        <w:tab/>
      </w:r>
    </w:p>
    <w:p w:rsidR="00702A40" w:rsidRPr="00411F8F" w:rsidRDefault="00702A40" w:rsidP="005F1C45">
      <w:pPr>
        <w:pStyle w:val="Res-BulletsRound"/>
      </w:pPr>
    </w:p>
    <w:p w:rsidR="005F1C45" w:rsidRPr="00411F8F" w:rsidRDefault="005F1C45" w:rsidP="005F1C45">
      <w:pPr>
        <w:pStyle w:val="Res-BulletsRound"/>
      </w:pPr>
      <w:r w:rsidRPr="00411F8F">
        <w:t>Roles and Activities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Analyzed solution architecture and design documents including Source to Target &amp; detail design documents needed for each tracks and plan test design activities.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repared UAT project planning like creating testing scenario, test plans, and test scripts and test summary reports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Assisted QA Manager in developing test estimation, scope and test plan for UAT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Drafted complex SQL queries and perform allocation testing from front end / user interface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rStyle w:val="apple-style-span"/>
          <w:rFonts w:cs="Arial"/>
          <w:b/>
          <w:color w:val="auto"/>
          <w:sz w:val="20"/>
          <w:szCs w:val="20"/>
        </w:rPr>
      </w:pPr>
      <w:r w:rsidRPr="00411F8F">
        <w:rPr>
          <w:rStyle w:val="apple-style-span"/>
          <w:rFonts w:cs="Arial"/>
          <w:color w:val="auto"/>
          <w:sz w:val="20"/>
          <w:szCs w:val="20"/>
          <w:shd w:val="clear" w:color="auto" w:fill="FFFFFF"/>
        </w:rPr>
        <w:t>Extensively written complex SQL for ETL and report testing.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Kicked-off test cases design session with business, setup working sessions with Business SMEs, to review functional/technical requirements and responsible to translate business requirements into quality assurance test cases, facilitated test cases sessions, identified test coverage and gaps if any as part of the sessions.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Extensively used ETL for testing and supporting data extraction, transformations and loading processing in a corporate-wide-ETL Solution using Informatica. 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Worked with Infrastructure to define/ redefine what's required from environment as well as data needs perspective for both EDW SIT and UAT environments.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nvolved in testing the micro strategy reports for d</w:t>
      </w:r>
      <w:r w:rsidR="00C30854" w:rsidRPr="00411F8F">
        <w:rPr>
          <w:color w:val="auto"/>
          <w:sz w:val="20"/>
          <w:szCs w:val="20"/>
        </w:rPr>
        <w:t xml:space="preserve">ata validations and cosmetics. 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rFonts w:eastAsia="Arial Unicode MS"/>
          <w:color w:val="auto"/>
          <w:sz w:val="20"/>
          <w:szCs w:val="20"/>
        </w:rPr>
        <w:t>Validate the response time to access a particular dashboard, page and report in SSRS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Validated the data validation between source and target.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Validated the data flow and control flow transformations are working according to functionality in SSIS packages.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dentifying defects and performed root cause analysis by analyzing data quality issues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lastRenderedPageBreak/>
        <w:t>Assigned the tasks of preparing test results as well as gather test results from other testers in standardized format.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Validated the master data managed from multiple source systems</w:t>
      </w:r>
      <w:r w:rsidR="000B6ED9" w:rsidRPr="00411F8F">
        <w:rPr>
          <w:color w:val="auto"/>
          <w:sz w:val="20"/>
          <w:szCs w:val="20"/>
        </w:rPr>
        <w:t>.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Validated List reports, Crosstab reports, Charts, Dash Boards of SSRS reports and SSAS cubes. 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Reviewed the test activities through daily Agile Software development stand-up meetings.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Release Check list, Lessons Learned documents and Regression Test Suite for future use. 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Responsible for testing Initial/Reconcile and Incremental/daily loads of ETL jobs. 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Interacted with design/development/DBA team to decide on the various dimensions and facts to test the application. 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rStyle w:val="apple-style-span"/>
          <w:rFonts w:cs="Arial"/>
          <w:color w:val="auto"/>
          <w:sz w:val="20"/>
          <w:szCs w:val="20"/>
          <w:shd w:val="clear" w:color="auto" w:fill="FFFFFF"/>
        </w:rPr>
        <w:t xml:space="preserve">Heavily involved in </w:t>
      </w:r>
      <w:r w:rsidRPr="00411F8F">
        <w:rPr>
          <w:color w:val="auto"/>
          <w:sz w:val="20"/>
          <w:szCs w:val="20"/>
        </w:rPr>
        <w:t>testing reports in SSRS, validated both the custom and ad hoc reports.</w:t>
      </w:r>
    </w:p>
    <w:p w:rsidR="005F1C45" w:rsidRPr="00411F8F" w:rsidRDefault="005F1C45" w:rsidP="00280AEC">
      <w:pPr>
        <w:pStyle w:val="ListParagraph"/>
        <w:numPr>
          <w:ilvl w:val="0"/>
          <w:numId w:val="26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Review daily test status and issue/ defects with the project team and business. Prepare communication and create daily status and defect reports</w:t>
      </w:r>
      <w:r w:rsidR="00280AEC" w:rsidRPr="00411F8F">
        <w:rPr>
          <w:color w:val="auto"/>
          <w:sz w:val="20"/>
          <w:szCs w:val="20"/>
        </w:rPr>
        <w:t>.</w:t>
      </w:r>
    </w:p>
    <w:p w:rsidR="005F1C45" w:rsidRPr="00411F8F" w:rsidRDefault="005F1C45" w:rsidP="005F1C45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</w:rPr>
      </w:pPr>
    </w:p>
    <w:p w:rsidR="005F1C45" w:rsidRPr="00411F8F" w:rsidRDefault="005F1C45" w:rsidP="005F1C45">
      <w:pPr>
        <w:rPr>
          <w:rStyle w:val="apple-style-span"/>
          <w:rFonts w:ascii="Arial" w:hAnsi="Arial" w:cs="Arial"/>
          <w:b/>
        </w:rPr>
      </w:pPr>
      <w:r w:rsidRPr="00411F8F">
        <w:rPr>
          <w:rFonts w:ascii="Arial" w:hAnsi="Arial" w:cs="Arial"/>
          <w:b/>
        </w:rPr>
        <w:t xml:space="preserve">Environment: </w:t>
      </w:r>
      <w:r w:rsidRPr="00411F8F">
        <w:rPr>
          <w:rStyle w:val="apple-style-span"/>
          <w:rFonts w:ascii="Arial" w:hAnsi="Arial" w:cs="Arial"/>
          <w:b/>
        </w:rPr>
        <w:t>SSAS, SharePoint, Quality Center ALM 11.0, Agile, SQL Server 2008, SSIS</w:t>
      </w:r>
      <w:r w:rsidR="009C0E24" w:rsidRPr="00411F8F">
        <w:rPr>
          <w:rStyle w:val="apple-style-span"/>
          <w:rFonts w:ascii="Arial" w:hAnsi="Arial" w:cs="Arial"/>
          <w:b/>
        </w:rPr>
        <w:t>, I</w:t>
      </w:r>
      <w:r w:rsidRPr="00411F8F">
        <w:rPr>
          <w:rStyle w:val="apple-style-span"/>
          <w:rFonts w:ascii="Arial" w:hAnsi="Arial" w:cs="Arial"/>
          <w:b/>
        </w:rPr>
        <w:t>nformatica 9.1</w:t>
      </w:r>
    </w:p>
    <w:p w:rsidR="005F1C45" w:rsidRPr="00411F8F" w:rsidRDefault="005F1C45" w:rsidP="005F1C45">
      <w:pPr>
        <w:jc w:val="both"/>
        <w:rPr>
          <w:rStyle w:val="apple-style-span"/>
          <w:rFonts w:ascii="Arial" w:hAnsi="Arial" w:cs="Arial"/>
        </w:rPr>
      </w:pPr>
    </w:p>
    <w:p w:rsidR="009C0E24" w:rsidRPr="00411F8F" w:rsidRDefault="009C0E24" w:rsidP="009C0E24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Fonts w:ascii="Arial" w:hAnsi="Arial" w:cs="Arial"/>
          <w:b/>
          <w:smallCaps/>
        </w:rPr>
      </w:pPr>
      <w:r w:rsidRPr="00411F8F">
        <w:rPr>
          <w:rFonts w:ascii="Arial" w:hAnsi="Arial" w:cs="Arial"/>
          <w:b/>
          <w:smallCaps/>
        </w:rPr>
        <w:t>Pacific Gas and Electric, San Francisco, CA</w:t>
      </w:r>
      <w:r w:rsidR="00702A40" w:rsidRPr="00411F8F">
        <w:rPr>
          <w:rFonts w:ascii="Arial" w:hAnsi="Arial" w:cs="Arial"/>
          <w:b/>
          <w:smallCaps/>
        </w:rPr>
        <w:tab/>
        <w:t xml:space="preserve">                                                                     May2011 – Dec 2012</w:t>
      </w:r>
    </w:p>
    <w:p w:rsidR="009C0E24" w:rsidRPr="00411F8F" w:rsidRDefault="009C0E24" w:rsidP="009C0E24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Style w:val="apple-style-span"/>
          <w:rFonts w:ascii="Arial" w:hAnsi="Arial" w:cs="Arial"/>
          <w:b/>
          <w:smallCaps/>
        </w:rPr>
      </w:pPr>
      <w:r w:rsidRPr="00411F8F">
        <w:rPr>
          <w:rFonts w:ascii="Arial" w:hAnsi="Arial" w:cs="Arial"/>
          <w:b/>
          <w:smallCaps/>
        </w:rPr>
        <w:t xml:space="preserve"> ETL /BI Tester</w:t>
      </w:r>
      <w:r w:rsidRPr="00411F8F">
        <w:rPr>
          <w:rFonts w:ascii="Arial" w:hAnsi="Arial" w:cs="Arial"/>
          <w:b/>
          <w:smallCaps/>
        </w:rPr>
        <w:tab/>
      </w:r>
      <w:r w:rsidRPr="00411F8F">
        <w:rPr>
          <w:rFonts w:ascii="Arial" w:hAnsi="Arial" w:cs="Arial"/>
          <w:b/>
          <w:smallCaps/>
        </w:rPr>
        <w:tab/>
      </w:r>
      <w:r w:rsidRPr="00411F8F">
        <w:rPr>
          <w:rFonts w:ascii="Arial" w:hAnsi="Arial" w:cs="Arial"/>
          <w:b/>
          <w:smallCaps/>
        </w:rPr>
        <w:tab/>
      </w:r>
      <w:r w:rsidRPr="00411F8F">
        <w:rPr>
          <w:rFonts w:ascii="Arial" w:hAnsi="Arial" w:cs="Arial"/>
          <w:b/>
          <w:smallCaps/>
        </w:rPr>
        <w:tab/>
      </w:r>
    </w:p>
    <w:p w:rsidR="009C0E24" w:rsidRPr="00411F8F" w:rsidRDefault="009C0E24" w:rsidP="009C0E24">
      <w:pPr>
        <w:jc w:val="both"/>
        <w:rPr>
          <w:rStyle w:val="apple-style-span"/>
          <w:rFonts w:ascii="Arial" w:hAnsi="Arial" w:cs="Arial"/>
        </w:rPr>
      </w:pPr>
      <w:r w:rsidRPr="00411F8F">
        <w:rPr>
          <w:rFonts w:ascii="Arial" w:hAnsi="Arial" w:cs="Arial"/>
        </w:rPr>
        <w:br/>
      </w:r>
      <w:r w:rsidRPr="00411F8F">
        <w:rPr>
          <w:rFonts w:ascii="Arial" w:hAnsi="Arial" w:cs="Arial"/>
          <w:b/>
        </w:rPr>
        <w:t>Roles and Activities: </w:t>
      </w:r>
    </w:p>
    <w:p w:rsidR="009C0E24" w:rsidRPr="00411F8F" w:rsidRDefault="009C0E24" w:rsidP="009C0E24">
      <w:pPr>
        <w:jc w:val="both"/>
        <w:rPr>
          <w:rStyle w:val="apple-style-span"/>
          <w:rFonts w:ascii="Arial" w:hAnsi="Arial" w:cs="Arial"/>
        </w:rPr>
      </w:pP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repared Test cases and Scripts in Quality center and executed them in test lab module.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Performed pre-process validation for existence of specified database objects like tables, views, synonyms and grants for the same to corresponding schema in database. 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Validated the target table column definition with source column definition (including type and length).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nvolved in verifying the readiness of the system before starting process.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Written SQLs using joins, sub queries, correlated sub queries, group functions, and analytical functions to validate the data between source and target.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rStyle w:val="apple-style-span"/>
          <w:rFonts w:cs="Arial"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Analyzed modules and designed test scenarios and test scripts in UNIX environment.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rStyle w:val="apple-style-span"/>
          <w:rFonts w:cs="Arial"/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Handled the tasks of explaining UAT scope, criteria and entry/exit strategy to less trained professionals and Responsible for driving end-to-end Test scenarios efforts and in identifying test data for UAT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Reviewed SIT test cases and test scripts, provide feedback and support in terms of testing techniques and test coverage.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Summarized final Test Summary Results and review with Business and IS in order to obtain approvals 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b/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 xml:space="preserve">Maintained all documents, SQL scripts, approvals and test results and saved on share point.  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Created test conditions and related test cases, and executed test scripts using Quality Center.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Reviewed and approved the builds into test environment and performed sanity testing after build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Performed UI validation of web applications, and security testing of the application as well 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color w:val="auto"/>
          <w:sz w:val="20"/>
          <w:szCs w:val="20"/>
        </w:rPr>
      </w:pPr>
      <w:r w:rsidRPr="00411F8F">
        <w:rPr>
          <w:rFonts w:eastAsia="Calibri"/>
          <w:color w:val="auto"/>
          <w:sz w:val="20"/>
          <w:szCs w:val="20"/>
        </w:rPr>
        <w:t xml:space="preserve">Perform Web Services Testing using </w:t>
      </w:r>
      <w:r w:rsidRPr="00411F8F">
        <w:rPr>
          <w:rFonts w:eastAsia="Calibri"/>
          <w:b/>
          <w:color w:val="auto"/>
          <w:sz w:val="20"/>
          <w:szCs w:val="20"/>
        </w:rPr>
        <w:t>SOAP UI for Various Web Services</w:t>
      </w:r>
    </w:p>
    <w:p w:rsidR="009C0E24" w:rsidRPr="00411F8F" w:rsidRDefault="009C0E24" w:rsidP="00280AEC">
      <w:pPr>
        <w:pStyle w:val="ListParagraph"/>
        <w:numPr>
          <w:ilvl w:val="0"/>
          <w:numId w:val="27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Performed different types of testing like functional, Integration, Regression testing and supported users with User Acceptance testing.</w:t>
      </w:r>
    </w:p>
    <w:p w:rsidR="009C0E24" w:rsidRPr="00411F8F" w:rsidRDefault="009C0E24" w:rsidP="009C0E24">
      <w:pPr>
        <w:pStyle w:val="Res-BulletsRound"/>
        <w:rPr>
          <w:b w:val="0"/>
        </w:rPr>
      </w:pPr>
      <w:r w:rsidRPr="00411F8F">
        <w:t xml:space="preserve">Environment: SQL Server 2008, HP Quality Center, Share Point, Unix, SOAP UI,Agile, HTML,IE, Chrome </w:t>
      </w:r>
      <w:r w:rsidRPr="00411F8F">
        <w:br/>
        <w:t>&amp; Mozilla Fire Fox,</w:t>
      </w:r>
    </w:p>
    <w:p w:rsidR="009C0E24" w:rsidRPr="00411F8F" w:rsidRDefault="009C0E24" w:rsidP="009C0E24">
      <w:pPr>
        <w:pStyle w:val="Res-BulletsRound"/>
      </w:pPr>
    </w:p>
    <w:p w:rsidR="005F1C45" w:rsidRPr="00411F8F" w:rsidRDefault="005F1C45" w:rsidP="005F1C45">
      <w:pPr>
        <w:pStyle w:val="Res-BulletsRound"/>
      </w:pPr>
    </w:p>
    <w:p w:rsidR="00702A40" w:rsidRPr="00411F8F" w:rsidRDefault="005F1C45" w:rsidP="00702A40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Fonts w:ascii="Arial" w:hAnsi="Arial" w:cs="Arial"/>
          <w:b/>
          <w:smallCaps/>
        </w:rPr>
      </w:pPr>
      <w:r w:rsidRPr="00411F8F">
        <w:rPr>
          <w:rFonts w:ascii="Arial" w:hAnsi="Arial" w:cs="Arial"/>
          <w:b/>
          <w:smallCaps/>
        </w:rPr>
        <w:t xml:space="preserve">Client: </w:t>
      </w:r>
      <w:r w:rsidR="0065449D" w:rsidRPr="00411F8F">
        <w:rPr>
          <w:rFonts w:ascii="Arial" w:hAnsi="Arial" w:cs="Arial"/>
          <w:b/>
          <w:smallCaps/>
        </w:rPr>
        <w:t>Bank Of America, New York</w:t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</w:r>
      <w:r w:rsidR="00702A40" w:rsidRPr="00411F8F">
        <w:rPr>
          <w:rFonts w:ascii="Arial" w:hAnsi="Arial" w:cs="Arial"/>
          <w:b/>
          <w:smallCaps/>
        </w:rPr>
        <w:tab/>
        <w:t xml:space="preserve">                   Sep 2010 – April 2011</w:t>
      </w:r>
    </w:p>
    <w:p w:rsidR="005F1C45" w:rsidRPr="00411F8F" w:rsidRDefault="005F1C45" w:rsidP="005F1C45">
      <w:pPr>
        <w:keepNext/>
        <w:widowControl w:val="0"/>
        <w:shd w:val="pct12" w:color="auto" w:fill="auto"/>
        <w:autoSpaceDE w:val="0"/>
        <w:autoSpaceDN w:val="0"/>
        <w:adjustRightInd w:val="0"/>
        <w:outlineLvl w:val="3"/>
        <w:rPr>
          <w:rFonts w:ascii="Arial" w:hAnsi="Arial" w:cs="Arial"/>
          <w:b/>
          <w:smallCaps/>
        </w:rPr>
      </w:pPr>
      <w:r w:rsidRPr="00411F8F">
        <w:rPr>
          <w:rFonts w:ascii="Arial" w:hAnsi="Arial" w:cs="Arial"/>
          <w:b/>
          <w:smallCaps/>
        </w:rPr>
        <w:t>QA Analyst</w:t>
      </w:r>
      <w:r w:rsidRPr="00411F8F">
        <w:rPr>
          <w:rFonts w:ascii="Arial" w:hAnsi="Arial" w:cs="Arial"/>
          <w:b/>
          <w:smallCaps/>
        </w:rPr>
        <w:tab/>
      </w:r>
      <w:r w:rsidRPr="00411F8F">
        <w:rPr>
          <w:rFonts w:ascii="Arial" w:hAnsi="Arial" w:cs="Arial"/>
          <w:b/>
          <w:smallCaps/>
        </w:rPr>
        <w:tab/>
      </w:r>
      <w:r w:rsidRPr="00411F8F">
        <w:rPr>
          <w:rFonts w:ascii="Arial" w:hAnsi="Arial" w:cs="Arial"/>
          <w:b/>
          <w:smallCaps/>
        </w:rPr>
        <w:tab/>
      </w:r>
      <w:r w:rsidRPr="00411F8F">
        <w:rPr>
          <w:rFonts w:ascii="Arial" w:hAnsi="Arial" w:cs="Arial"/>
          <w:b/>
          <w:smallCaps/>
        </w:rPr>
        <w:tab/>
      </w:r>
      <w:r w:rsidRPr="00411F8F">
        <w:rPr>
          <w:rFonts w:ascii="Arial" w:hAnsi="Arial" w:cs="Arial"/>
          <w:b/>
          <w:smallCaps/>
        </w:rPr>
        <w:tab/>
      </w:r>
    </w:p>
    <w:p w:rsidR="005F1C45" w:rsidRPr="00411F8F" w:rsidRDefault="005F1C45" w:rsidP="005F1C45">
      <w:pPr>
        <w:jc w:val="both"/>
        <w:rPr>
          <w:rFonts w:ascii="Arial" w:hAnsi="Arial" w:cs="Arial"/>
          <w:b/>
        </w:rPr>
      </w:pPr>
    </w:p>
    <w:p w:rsidR="005F1C45" w:rsidRPr="00411F8F" w:rsidRDefault="005F1C45" w:rsidP="005F1C45">
      <w:pPr>
        <w:jc w:val="both"/>
        <w:rPr>
          <w:rFonts w:ascii="Arial" w:hAnsi="Arial" w:cs="Arial"/>
          <w:b/>
        </w:rPr>
      </w:pPr>
      <w:r w:rsidRPr="00411F8F">
        <w:rPr>
          <w:rFonts w:ascii="Arial" w:hAnsi="Arial" w:cs="Arial"/>
          <w:b/>
        </w:rPr>
        <w:t>Roles and Activities: </w:t>
      </w:r>
    </w:p>
    <w:p w:rsidR="005F1C45" w:rsidRPr="00411F8F" w:rsidRDefault="005F1C45" w:rsidP="005F1C45">
      <w:pPr>
        <w:jc w:val="both"/>
        <w:rPr>
          <w:rFonts w:ascii="Arial" w:hAnsi="Arial" w:cs="Arial"/>
        </w:rPr>
      </w:pP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Followed Waterfall throughout the project. 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Involved in entire Software Testing Life Cycle (SDLC), reviewed and analyzed the Business Requirement Document, Use Case, Wireframe 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Create Test Cases based on Wireframe and BRD. 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Interacted with Business Analyst, Project Manager to resolve misunderstanding between application functionality and Wireframe document. 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Performed Smoke, Functional testing, Negative testing, Regression testing, and End-to-End testing, on modifications and enhancements prior to production releases. 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Performed cross browser testing on web based application using  (IE7, IE8, IE9, Firefox, Safari, and Chrome)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lastRenderedPageBreak/>
        <w:t>Performed backend testing to make sure data saved/edited and deleted from front end UI is affected to back end as well.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Performed positive and negative testing for functionality.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Used Quality Center for organizing Requirements, store the Test Cases and executing the test cases and logging/tracking Defects. 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</w:rPr>
        <w:t>I</w:t>
      </w:r>
      <w:r w:rsidRPr="00411F8F">
        <w:rPr>
          <w:color w:val="auto"/>
          <w:sz w:val="20"/>
          <w:szCs w:val="20"/>
          <w:shd w:val="clear" w:color="auto" w:fill="FFFFFF"/>
        </w:rPr>
        <w:t>nteracted with developers to resolve software related defects issues. 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Worked with Wire Analysts to get the data for Customers or Accounts with valid funds in application. 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Preparing Requirement Traceability Matrix (RTM) to establish traceability between requirements and test cases. 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Participated in defect report meetings, and Application Walk Through meeting 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Participated in Group Testing 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Involved in Weekly Status reports updates to the team manager. </w:t>
      </w:r>
    </w:p>
    <w:p w:rsidR="005F1C45" w:rsidRPr="00411F8F" w:rsidRDefault="005F1C45" w:rsidP="005F1C45">
      <w:pPr>
        <w:pStyle w:val="ListParagraph"/>
        <w:numPr>
          <w:ilvl w:val="0"/>
          <w:numId w:val="6"/>
        </w:numPr>
        <w:rPr>
          <w:color w:val="auto"/>
          <w:sz w:val="20"/>
          <w:szCs w:val="20"/>
        </w:rPr>
      </w:pPr>
      <w:r w:rsidRPr="00411F8F">
        <w:rPr>
          <w:color w:val="auto"/>
          <w:sz w:val="20"/>
          <w:szCs w:val="20"/>
          <w:shd w:val="clear" w:color="auto" w:fill="FFFFFF"/>
        </w:rPr>
        <w:t>Help other team members to improve testing process.</w:t>
      </w:r>
    </w:p>
    <w:p w:rsidR="005F1C45" w:rsidRPr="00411F8F" w:rsidRDefault="005F1C45" w:rsidP="00C82FC0">
      <w:pPr>
        <w:pStyle w:val="ListParagraph"/>
        <w:numPr>
          <w:ilvl w:val="0"/>
          <w:numId w:val="0"/>
        </w:numPr>
        <w:ind w:left="90" w:firstLine="630"/>
        <w:rPr>
          <w:b/>
          <w:color w:val="auto"/>
          <w:sz w:val="20"/>
          <w:szCs w:val="20"/>
          <w:shd w:val="clear" w:color="auto" w:fill="FFFFFF"/>
        </w:rPr>
      </w:pPr>
      <w:r w:rsidRPr="00411F8F">
        <w:rPr>
          <w:color w:val="auto"/>
          <w:sz w:val="20"/>
          <w:szCs w:val="20"/>
        </w:rPr>
        <w:br/>
      </w:r>
      <w:r w:rsidRPr="00411F8F">
        <w:rPr>
          <w:b/>
          <w:color w:val="auto"/>
          <w:sz w:val="20"/>
          <w:szCs w:val="20"/>
          <w:shd w:val="clear" w:color="auto" w:fill="FFFFFF"/>
        </w:rPr>
        <w:t xml:space="preserve">Environment: SQL Server 2005, Windows XP, </w:t>
      </w:r>
      <w:r w:rsidR="00C82FC0" w:rsidRPr="00411F8F">
        <w:rPr>
          <w:b/>
          <w:color w:val="auto"/>
          <w:sz w:val="20"/>
          <w:szCs w:val="20"/>
          <w:shd w:val="clear" w:color="auto" w:fill="FFFFFF"/>
        </w:rPr>
        <w:t xml:space="preserve">Quality Center, Microsoft Office,Waterfall, IE, Chrome, </w:t>
      </w:r>
    </w:p>
    <w:p w:rsidR="000B6ED9" w:rsidRPr="00411F8F" w:rsidRDefault="000B6ED9" w:rsidP="00C82FC0">
      <w:pPr>
        <w:pStyle w:val="ListParagraph"/>
        <w:numPr>
          <w:ilvl w:val="0"/>
          <w:numId w:val="0"/>
        </w:numPr>
        <w:ind w:left="90" w:firstLine="630"/>
        <w:rPr>
          <w:b/>
          <w:color w:val="auto"/>
          <w:sz w:val="20"/>
          <w:szCs w:val="20"/>
          <w:shd w:val="clear" w:color="auto" w:fill="FFFFFF"/>
        </w:rPr>
      </w:pPr>
    </w:p>
    <w:p w:rsidR="000B6ED9" w:rsidRPr="00411F8F" w:rsidRDefault="000B6ED9" w:rsidP="000B6ED9">
      <w:pPr>
        <w:ind w:left="720" w:hanging="360"/>
        <w:rPr>
          <w:rStyle w:val="apple-style-span"/>
          <w:rFonts w:ascii="Arial" w:hAnsi="Arial" w:cs="Arial"/>
        </w:rPr>
      </w:pPr>
    </w:p>
    <w:p w:rsidR="002E5AF2" w:rsidRPr="00411F8F" w:rsidRDefault="002E5AF2">
      <w:pPr>
        <w:rPr>
          <w:rFonts w:ascii="Arial" w:hAnsi="Arial" w:cs="Arial"/>
        </w:rPr>
      </w:pPr>
    </w:p>
    <w:sectPr w:rsidR="002E5AF2" w:rsidRPr="00411F8F" w:rsidSect="00F728BE">
      <w:footerReference w:type="default" r:id="rId8"/>
      <w:pgSz w:w="12240" w:h="15840"/>
      <w:pgMar w:top="720" w:right="1080" w:bottom="1080" w:left="1080" w:header="1080" w:footer="720" w:gutter="0"/>
      <w:pgBorders w:offsetFrom="page">
        <w:top w:val="outset" w:sz="6" w:space="24" w:color="auto" w:shadow="1"/>
        <w:left w:val="outset" w:sz="6" w:space="24" w:color="auto" w:shadow="1"/>
        <w:bottom w:val="outset" w:sz="6" w:space="24" w:color="auto" w:shadow="1"/>
        <w:right w:val="outset" w:sz="6" w:space="24" w:color="auto" w:shadow="1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B7FC4" w:rsidRDefault="005B7FC4">
      <w:r>
        <w:separator/>
      </w:r>
    </w:p>
  </w:endnote>
  <w:endnote w:type="continuationSeparator" w:id="1">
    <w:p w:rsidR="005B7FC4" w:rsidRDefault="005B7F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65B4" w:rsidRPr="00D76748" w:rsidRDefault="006565B4">
    <w:pPr>
      <w:pStyle w:val="Footer"/>
      <w:jc w:val="right"/>
      <w:rPr>
        <w:rFonts w:ascii="Verdana" w:hAnsi="Verdana"/>
      </w:rPr>
    </w:pPr>
    <w:r w:rsidRPr="00D76748">
      <w:rPr>
        <w:rFonts w:ascii="Verdana" w:hAnsi="Verdana"/>
        <w:sz w:val="18"/>
        <w:szCs w:val="18"/>
      </w:rPr>
      <w:t>Page</w:t>
    </w:r>
    <w:r>
      <w:rPr>
        <w:rFonts w:ascii="Verdana" w:hAnsi="Verdana"/>
        <w:sz w:val="18"/>
        <w:szCs w:val="18"/>
      </w:rPr>
      <w:t xml:space="preserve"> No</w:t>
    </w:r>
    <w:r w:rsidRPr="00D76748">
      <w:rPr>
        <w:rFonts w:ascii="Verdana" w:hAnsi="Verdana"/>
        <w:sz w:val="18"/>
        <w:szCs w:val="18"/>
      </w:rPr>
      <w:t xml:space="preserve"> | </w:t>
    </w:r>
    <w:r w:rsidR="008C0C7B" w:rsidRPr="00D76748">
      <w:rPr>
        <w:rFonts w:ascii="Verdana" w:hAnsi="Verdana"/>
        <w:sz w:val="18"/>
        <w:szCs w:val="18"/>
      </w:rPr>
      <w:fldChar w:fldCharType="begin"/>
    </w:r>
    <w:r w:rsidRPr="00D76748">
      <w:rPr>
        <w:rFonts w:ascii="Verdana" w:hAnsi="Verdana"/>
        <w:sz w:val="18"/>
        <w:szCs w:val="18"/>
      </w:rPr>
      <w:instrText xml:space="preserve"> PAGE   \* MERGEFORMAT </w:instrText>
    </w:r>
    <w:r w:rsidR="008C0C7B" w:rsidRPr="00D76748">
      <w:rPr>
        <w:rFonts w:ascii="Verdana" w:hAnsi="Verdana"/>
        <w:sz w:val="18"/>
        <w:szCs w:val="18"/>
      </w:rPr>
      <w:fldChar w:fldCharType="separate"/>
    </w:r>
    <w:r w:rsidR="00EB5250">
      <w:rPr>
        <w:rFonts w:ascii="Verdana" w:hAnsi="Verdana"/>
        <w:noProof/>
        <w:sz w:val="18"/>
        <w:szCs w:val="18"/>
      </w:rPr>
      <w:t>1</w:t>
    </w:r>
    <w:r w:rsidR="008C0C7B" w:rsidRPr="00D76748">
      <w:rPr>
        <w:rFonts w:ascii="Verdana" w:hAnsi="Verdana"/>
        <w:sz w:val="18"/>
        <w:szCs w:val="18"/>
      </w:rPr>
      <w:fldChar w:fldCharType="end"/>
    </w:r>
  </w:p>
  <w:p w:rsidR="006565B4" w:rsidRDefault="006565B4">
    <w:pPr>
      <w:jc w:val="center"/>
      <w:rPr>
        <w:i/>
        <w:sz w:val="1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B7FC4" w:rsidRDefault="005B7FC4">
      <w:r>
        <w:separator/>
      </w:r>
    </w:p>
  </w:footnote>
  <w:footnote w:type="continuationSeparator" w:id="1">
    <w:p w:rsidR="005B7FC4" w:rsidRDefault="005B7FC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9788A6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BF3C84"/>
    <w:multiLevelType w:val="hybridMultilevel"/>
    <w:tmpl w:val="23A60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1FA1014"/>
    <w:multiLevelType w:val="hybridMultilevel"/>
    <w:tmpl w:val="E7207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9B649F"/>
    <w:multiLevelType w:val="hybridMultilevel"/>
    <w:tmpl w:val="E9CA9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E23CD8"/>
    <w:multiLevelType w:val="multilevel"/>
    <w:tmpl w:val="FA68E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4D552ED"/>
    <w:multiLevelType w:val="hybridMultilevel"/>
    <w:tmpl w:val="3A2C3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5660F0"/>
    <w:multiLevelType w:val="hybridMultilevel"/>
    <w:tmpl w:val="37041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844CE4"/>
    <w:multiLevelType w:val="hybridMultilevel"/>
    <w:tmpl w:val="1E32A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7D2F1A"/>
    <w:multiLevelType w:val="hybridMultilevel"/>
    <w:tmpl w:val="593A7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D80249"/>
    <w:multiLevelType w:val="hybridMultilevel"/>
    <w:tmpl w:val="1A325DBA"/>
    <w:lvl w:ilvl="0" w:tplc="0409000B">
      <w:start w:val="1"/>
      <w:numFmt w:val="bullet"/>
      <w:pStyle w:val="ListParagraph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4C5A00"/>
    <w:multiLevelType w:val="hybridMultilevel"/>
    <w:tmpl w:val="4ECAFB7A"/>
    <w:lvl w:ilvl="0" w:tplc="BA82B7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>
    <w:nsid w:val="1F6B16B2"/>
    <w:multiLevelType w:val="hybridMultilevel"/>
    <w:tmpl w:val="9BFC7D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64433B1"/>
    <w:multiLevelType w:val="hybridMultilevel"/>
    <w:tmpl w:val="8F68E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797815"/>
    <w:multiLevelType w:val="hybridMultilevel"/>
    <w:tmpl w:val="2A0A1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1452D2"/>
    <w:multiLevelType w:val="hybridMultilevel"/>
    <w:tmpl w:val="F894D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05A1B5C"/>
    <w:multiLevelType w:val="hybridMultilevel"/>
    <w:tmpl w:val="881C44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6214B6D"/>
    <w:multiLevelType w:val="hybridMultilevel"/>
    <w:tmpl w:val="87A2B54A"/>
    <w:lvl w:ilvl="0" w:tplc="6988F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3C450C"/>
    <w:multiLevelType w:val="hybridMultilevel"/>
    <w:tmpl w:val="3D3EB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52232A"/>
    <w:multiLevelType w:val="hybridMultilevel"/>
    <w:tmpl w:val="5404A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7A3897"/>
    <w:multiLevelType w:val="hybridMultilevel"/>
    <w:tmpl w:val="7E0C3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B025576"/>
    <w:multiLevelType w:val="hybridMultilevel"/>
    <w:tmpl w:val="D636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14223A9"/>
    <w:multiLevelType w:val="hybridMultilevel"/>
    <w:tmpl w:val="3E607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4B141D1"/>
    <w:multiLevelType w:val="hybridMultilevel"/>
    <w:tmpl w:val="859AC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5376CE7"/>
    <w:multiLevelType w:val="hybridMultilevel"/>
    <w:tmpl w:val="4984C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0667482"/>
    <w:multiLevelType w:val="hybridMultilevel"/>
    <w:tmpl w:val="F3C8D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F2532A"/>
    <w:multiLevelType w:val="hybridMultilevel"/>
    <w:tmpl w:val="7B087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E7D0181"/>
    <w:multiLevelType w:val="hybridMultilevel"/>
    <w:tmpl w:val="C49C3C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12C7747"/>
    <w:multiLevelType w:val="hybridMultilevel"/>
    <w:tmpl w:val="555C1B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5C56985"/>
    <w:multiLevelType w:val="hybridMultilevel"/>
    <w:tmpl w:val="B79C75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CB73C92"/>
    <w:multiLevelType w:val="hybridMultilevel"/>
    <w:tmpl w:val="F1EEFC0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16"/>
  </w:num>
  <w:num w:numId="5">
    <w:abstractNumId w:val="12"/>
  </w:num>
  <w:num w:numId="6">
    <w:abstractNumId w:val="3"/>
  </w:num>
  <w:num w:numId="7">
    <w:abstractNumId w:val="15"/>
  </w:num>
  <w:num w:numId="8">
    <w:abstractNumId w:val="18"/>
  </w:num>
  <w:num w:numId="9">
    <w:abstractNumId w:val="26"/>
  </w:num>
  <w:num w:numId="10">
    <w:abstractNumId w:val="10"/>
  </w:num>
  <w:num w:numId="11">
    <w:abstractNumId w:val="11"/>
  </w:num>
  <w:num w:numId="12">
    <w:abstractNumId w:val="23"/>
  </w:num>
  <w:num w:numId="13">
    <w:abstractNumId w:val="6"/>
  </w:num>
  <w:num w:numId="14">
    <w:abstractNumId w:val="25"/>
  </w:num>
  <w:num w:numId="15">
    <w:abstractNumId w:val="28"/>
  </w:num>
  <w:num w:numId="16">
    <w:abstractNumId w:val="5"/>
  </w:num>
  <w:num w:numId="17">
    <w:abstractNumId w:val="4"/>
  </w:num>
  <w:num w:numId="18">
    <w:abstractNumId w:val="8"/>
  </w:num>
  <w:num w:numId="19">
    <w:abstractNumId w:val="24"/>
  </w:num>
  <w:num w:numId="20">
    <w:abstractNumId w:val="7"/>
  </w:num>
  <w:num w:numId="21">
    <w:abstractNumId w:val="22"/>
  </w:num>
  <w:num w:numId="22">
    <w:abstractNumId w:val="0"/>
  </w:num>
  <w:num w:numId="23">
    <w:abstractNumId w:val="27"/>
  </w:num>
  <w:num w:numId="24">
    <w:abstractNumId w:val="29"/>
  </w:num>
  <w:num w:numId="25">
    <w:abstractNumId w:val="13"/>
  </w:num>
  <w:num w:numId="26">
    <w:abstractNumId w:val="17"/>
  </w:num>
  <w:num w:numId="27">
    <w:abstractNumId w:val="21"/>
  </w:num>
  <w:num w:numId="28">
    <w:abstractNumId w:val="20"/>
  </w:num>
  <w:num w:numId="29">
    <w:abstractNumId w:val="19"/>
  </w:num>
  <w:num w:numId="30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TYzNDQ3MzY3MLA0NrdU0lEKTi0uzszPAykwqgUAqPk94CwAAAA="/>
  </w:docVars>
  <w:rsids>
    <w:rsidRoot w:val="005F1C45"/>
    <w:rsid w:val="00000FD1"/>
    <w:rsid w:val="00007123"/>
    <w:rsid w:val="00027411"/>
    <w:rsid w:val="00037266"/>
    <w:rsid w:val="000A4F75"/>
    <w:rsid w:val="000B5F9F"/>
    <w:rsid w:val="000B6ED9"/>
    <w:rsid w:val="00222094"/>
    <w:rsid w:val="0022594C"/>
    <w:rsid w:val="00240D38"/>
    <w:rsid w:val="002431A2"/>
    <w:rsid w:val="00274449"/>
    <w:rsid w:val="00280AEC"/>
    <w:rsid w:val="002C789A"/>
    <w:rsid w:val="002E5AF2"/>
    <w:rsid w:val="0036104E"/>
    <w:rsid w:val="00371CAC"/>
    <w:rsid w:val="00397FA1"/>
    <w:rsid w:val="003D31CD"/>
    <w:rsid w:val="003E3C5E"/>
    <w:rsid w:val="004064F6"/>
    <w:rsid w:val="00411F8F"/>
    <w:rsid w:val="00496CCC"/>
    <w:rsid w:val="004A6C93"/>
    <w:rsid w:val="004B1D40"/>
    <w:rsid w:val="00565B9A"/>
    <w:rsid w:val="005B7FC4"/>
    <w:rsid w:val="005F1C45"/>
    <w:rsid w:val="00617FE3"/>
    <w:rsid w:val="00643833"/>
    <w:rsid w:val="0065449D"/>
    <w:rsid w:val="006565B4"/>
    <w:rsid w:val="006C12CC"/>
    <w:rsid w:val="00702A40"/>
    <w:rsid w:val="00722B69"/>
    <w:rsid w:val="00755532"/>
    <w:rsid w:val="007555E5"/>
    <w:rsid w:val="0076169F"/>
    <w:rsid w:val="00761D40"/>
    <w:rsid w:val="007E6288"/>
    <w:rsid w:val="008C0C7B"/>
    <w:rsid w:val="008F2E83"/>
    <w:rsid w:val="00980013"/>
    <w:rsid w:val="009C0E24"/>
    <w:rsid w:val="00A02AF0"/>
    <w:rsid w:val="00A03FA2"/>
    <w:rsid w:val="00A41595"/>
    <w:rsid w:val="00AB1795"/>
    <w:rsid w:val="00AB5191"/>
    <w:rsid w:val="00AE4306"/>
    <w:rsid w:val="00B2717A"/>
    <w:rsid w:val="00B32C68"/>
    <w:rsid w:val="00B3390B"/>
    <w:rsid w:val="00B40D98"/>
    <w:rsid w:val="00BB0190"/>
    <w:rsid w:val="00BC236F"/>
    <w:rsid w:val="00C164B7"/>
    <w:rsid w:val="00C30854"/>
    <w:rsid w:val="00C362A2"/>
    <w:rsid w:val="00C82FC0"/>
    <w:rsid w:val="00CB12B2"/>
    <w:rsid w:val="00CB1E53"/>
    <w:rsid w:val="00CB26BC"/>
    <w:rsid w:val="00CC1D5B"/>
    <w:rsid w:val="00CC27F2"/>
    <w:rsid w:val="00CD7454"/>
    <w:rsid w:val="00CE2A74"/>
    <w:rsid w:val="00CF3B07"/>
    <w:rsid w:val="00DA0057"/>
    <w:rsid w:val="00DB603F"/>
    <w:rsid w:val="00E327B2"/>
    <w:rsid w:val="00E803E7"/>
    <w:rsid w:val="00EB5250"/>
    <w:rsid w:val="00F32D03"/>
    <w:rsid w:val="00F728BE"/>
    <w:rsid w:val="00F83F72"/>
    <w:rsid w:val="00F96D15"/>
    <w:rsid w:val="00FB6836"/>
    <w:rsid w:val="00FC1CB8"/>
    <w:rsid w:val="00FC69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1C45"/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1C4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1C4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1C45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1C4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F1C45"/>
    <w:pPr>
      <w:numPr>
        <w:numId w:val="3"/>
      </w:numPr>
      <w:contextualSpacing/>
    </w:pPr>
    <w:rPr>
      <w:rFonts w:ascii="Arial" w:hAnsi="Arial" w:cs="Arial"/>
      <w:color w:val="333333"/>
      <w:sz w:val="24"/>
      <w:szCs w:val="24"/>
    </w:rPr>
  </w:style>
  <w:style w:type="character" w:customStyle="1" w:styleId="apple-style-span">
    <w:name w:val="apple-style-span"/>
    <w:uiPriority w:val="99"/>
    <w:rsid w:val="005F1C45"/>
    <w:rPr>
      <w:rFonts w:cs="Times New Roman"/>
    </w:rPr>
  </w:style>
  <w:style w:type="paragraph" w:customStyle="1" w:styleId="Res-BulletsRound">
    <w:name w:val="Res-BulletsRound"/>
    <w:basedOn w:val="Normal"/>
    <w:autoRedefine/>
    <w:uiPriority w:val="99"/>
    <w:rsid w:val="005F1C45"/>
    <w:pPr>
      <w:tabs>
        <w:tab w:val="left" w:pos="360"/>
      </w:tabs>
      <w:ind w:left="540" w:hanging="360"/>
    </w:pPr>
    <w:rPr>
      <w:rFonts w:ascii="Arial" w:hAnsi="Arial" w:cs="Arial"/>
      <w:b/>
    </w:rPr>
  </w:style>
  <w:style w:type="character" w:customStyle="1" w:styleId="apple-converted-space">
    <w:name w:val="apple-converted-space"/>
    <w:rsid w:val="005F1C45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F1C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1C45"/>
    <w:rPr>
      <w:rFonts w:ascii="Times New Roman" w:eastAsia="Times New Roman" w:hAnsi="Times New Roman" w:cs="Times New Roman"/>
      <w:sz w:val="20"/>
      <w:szCs w:val="20"/>
    </w:rPr>
  </w:style>
  <w:style w:type="paragraph" w:customStyle="1" w:styleId="ColorfulList-Accent11">
    <w:name w:val="Colorful List - Accent 11"/>
    <w:basedOn w:val="Normal"/>
    <w:rsid w:val="005F1C45"/>
    <w:pPr>
      <w:spacing w:after="200"/>
      <w:ind w:left="720"/>
      <w:contextualSpacing/>
    </w:pPr>
    <w:rPr>
      <w:rFonts w:ascii="Cambria" w:eastAsia="Cambria" w:hAnsi="Cambria"/>
      <w:sz w:val="24"/>
      <w:szCs w:val="24"/>
    </w:rPr>
  </w:style>
  <w:style w:type="paragraph" w:customStyle="1" w:styleId="summary">
    <w:name w:val="summary"/>
    <w:basedOn w:val="Normal"/>
    <w:rsid w:val="005F1C45"/>
    <w:pPr>
      <w:spacing w:before="100" w:beforeAutospacing="1" w:after="100" w:afterAutospacing="1"/>
    </w:pPr>
    <w:rPr>
      <w:rFonts w:ascii="Times" w:eastAsiaTheme="minorEastAsia" w:hAnsi="Times" w:cstheme="minorBidi"/>
    </w:rPr>
  </w:style>
  <w:style w:type="paragraph" w:customStyle="1" w:styleId="Default">
    <w:name w:val="Default"/>
    <w:rsid w:val="005F1C45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styleId="NoSpacing">
    <w:name w:val="No Spacing"/>
    <w:uiPriority w:val="1"/>
    <w:qFormat/>
    <w:rsid w:val="006565B4"/>
    <w:pPr>
      <w:ind w:left="720"/>
    </w:pPr>
    <w:rPr>
      <w:rFonts w:ascii="Times New Roman" w:eastAsia="Times New Roman" w:hAnsi="Times New Roman" w:cs="Times New Roman"/>
      <w:sz w:val="20"/>
      <w:szCs w:val="20"/>
    </w:rPr>
  </w:style>
  <w:style w:type="table" w:styleId="MediumShading1-Accent4">
    <w:name w:val="Medium Shading 1 Accent 4"/>
    <w:basedOn w:val="TableNormal"/>
    <w:uiPriority w:val="63"/>
    <w:rsid w:val="00F728BE"/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l">
    <w:name w:val="hl"/>
    <w:basedOn w:val="DefaultParagraphFont"/>
    <w:rsid w:val="00BC236F"/>
  </w:style>
  <w:style w:type="character" w:customStyle="1" w:styleId="hl1">
    <w:name w:val="hl1"/>
    <w:basedOn w:val="DefaultParagraphFont"/>
    <w:rsid w:val="006565B4"/>
    <w:rPr>
      <w:shd w:val="clear" w:color="auto" w:fill="FFF5CC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916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5545D42-5390-4DE6-9FEC-1BB37C738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977</Words>
  <Characters>16970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dcterms:created xsi:type="dcterms:W3CDTF">2017-11-13T20:56:00Z</dcterms:created>
  <dcterms:modified xsi:type="dcterms:W3CDTF">2017-11-13T20:56:00Z</dcterms:modified>
</cp:coreProperties>
</file>